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14BC96E8" w:rsidR="00946F39" w:rsidRPr="001D25C9" w:rsidRDefault="00D33A00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1D25C9">
        <w:rPr>
          <w:rFonts w:ascii="Times New Roman" w:eastAsiaTheme="minorEastAsia" w:hAnsi="Times New Roman" w:cs="Times New Roman" w:hint="eastAsia"/>
          <w:bCs/>
          <w:sz w:val="24"/>
          <w:szCs w:val="24"/>
        </w:rPr>
        <w:t>7</w:t>
      </w:r>
    </w:p>
    <w:p w14:paraId="5E2FFBAA" w14:textId="525AA3D5" w:rsidR="00BC6C44" w:rsidRDefault="008648FF" w:rsidP="00BC6C44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Following the last problem </w:t>
      </w:r>
      <w:r w:rsidR="00BC6C44">
        <w:rPr>
          <w:rFonts w:ascii="Times New Roman" w:eastAsia="Arial" w:hAnsi="Times New Roman" w:cs="Times New Roman"/>
          <w:bCs/>
          <w:sz w:val="24"/>
          <w:szCs w:val="24"/>
        </w:rPr>
        <w:t>set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, this problem set</w:t>
      </w:r>
      <w:r w:rsidR="00BC6C44">
        <w:rPr>
          <w:rFonts w:ascii="Times New Roman" w:eastAsia="Arial" w:hAnsi="Times New Roman" w:cs="Times New Roman"/>
          <w:bCs/>
          <w:sz w:val="24"/>
          <w:szCs w:val="24"/>
        </w:rPr>
        <w:t xml:space="preserve"> will guide you to write the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multiple </w:t>
      </w:r>
      <w:r w:rsidR="00BC6C44">
        <w:rPr>
          <w:rFonts w:ascii="Times New Roman" w:eastAsia="Arial" w:hAnsi="Times New Roman" w:cs="Times New Roman"/>
          <w:bCs/>
          <w:sz w:val="24"/>
          <w:szCs w:val="24"/>
        </w:rPr>
        <w:t xml:space="preserve">linear regression </w:t>
      </w:r>
      <w:r w:rsidR="008906CF">
        <w:rPr>
          <w:rFonts w:ascii="Times New Roman" w:eastAsiaTheme="minorEastAsia" w:hAnsi="Times New Roman" w:cs="Times New Roman" w:hint="eastAsia"/>
          <w:bCs/>
          <w:sz w:val="24"/>
          <w:szCs w:val="24"/>
        </w:rPr>
        <w:t>algorithm in python</w:t>
      </w:r>
      <w:r w:rsidR="005F36BB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like the last time we did with the linear regression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.</w:t>
      </w:r>
      <w:r w:rsidR="00F57E66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You can recycle the codes from the last homework!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BC6C44">
        <w:rPr>
          <w:rFonts w:ascii="Times New Roman" w:eastAsia="Arial" w:hAnsi="Times New Roman" w:cs="Times New Roman"/>
          <w:bCs/>
          <w:sz w:val="24"/>
          <w:szCs w:val="24"/>
        </w:rPr>
        <w:t xml:space="preserve">Below </w:t>
      </w:r>
      <w:r w:rsidR="007C4471">
        <w:rPr>
          <w:rFonts w:ascii="Times New Roman" w:eastAsiaTheme="minorEastAsia" w:hAnsi="Times New Roman" w:cs="Times New Roman" w:hint="eastAsia"/>
          <w:bCs/>
          <w:sz w:val="24"/>
          <w:szCs w:val="24"/>
        </w:rPr>
        <w:t>are</w:t>
      </w:r>
      <w:r w:rsidR="00BC6C44">
        <w:rPr>
          <w:rFonts w:ascii="Times New Roman" w:eastAsia="Arial" w:hAnsi="Times New Roman" w:cs="Times New Roman"/>
          <w:bCs/>
          <w:sz w:val="24"/>
          <w:szCs w:val="24"/>
        </w:rPr>
        <w:t xml:space="preserve"> the data points.</w:t>
      </w:r>
    </w:p>
    <w:tbl>
      <w:tblPr>
        <w:tblStyle w:val="PlainTable2"/>
        <w:tblW w:w="9624" w:type="dxa"/>
        <w:tblLook w:val="0620" w:firstRow="1" w:lastRow="0" w:firstColumn="0" w:lastColumn="0" w:noHBand="1" w:noVBand="1"/>
      </w:tblPr>
      <w:tblGrid>
        <w:gridCol w:w="4671"/>
        <w:gridCol w:w="1113"/>
        <w:gridCol w:w="960"/>
        <w:gridCol w:w="960"/>
        <w:gridCol w:w="960"/>
        <w:gridCol w:w="960"/>
      </w:tblGrid>
      <w:tr w:rsidR="001D25C9" w:rsidRPr="001D25C9" w14:paraId="3BCB3725" w14:textId="77777777" w:rsidTr="001D25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4671" w:type="dxa"/>
            <w:noWrap/>
            <w:hideMark/>
          </w:tcPr>
          <w:p w14:paraId="4820DF8A" w14:textId="64B4498A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Theme="minorEastAsia" w:hAnsi="Times New Roman" w:cs="Times New Roman"/>
                <w:b w:val="0"/>
                <w:bCs w:val="0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113" w:type="dxa"/>
            <w:noWrap/>
            <w:hideMark/>
          </w:tcPr>
          <w:p w14:paraId="302C891A" w14:textId="5B2858B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i/>
                <w:iCs/>
                <w:color w:val="000000"/>
                <w:sz w:val="22"/>
                <w:szCs w:val="22"/>
              </w:rPr>
              <w:t>∆</w:t>
            </w:r>
            <w:r w:rsidRPr="001D25C9">
              <w:rPr>
                <w:rFonts w:ascii="Times New Roman" w:eastAsiaTheme="minorEastAsia" w:hAnsi="Times New Roman" w:cs="Times New Roman" w:hint="eastAsia"/>
                <w:i/>
                <w:iCs/>
                <w:color w:val="000000"/>
                <w:sz w:val="22"/>
                <w:szCs w:val="22"/>
              </w:rPr>
              <w:t>H</w:t>
            </w:r>
            <w:r>
              <w:rPr>
                <w:rFonts w:ascii="Times New Roman" w:eastAsiaTheme="minorEastAsia" w:hAnsi="Times New Roman" w:cs="Times New Roman" w:hint="eastAsia"/>
                <w:color w:val="000000"/>
                <w:sz w:val="22"/>
                <w:szCs w:val="22"/>
                <w:vertAlign w:val="subscript"/>
              </w:rPr>
              <w:t>f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[eV]</w:t>
            </w:r>
          </w:p>
        </w:tc>
        <w:tc>
          <w:tcPr>
            <w:tcW w:w="960" w:type="dxa"/>
            <w:noWrap/>
            <w:hideMark/>
          </w:tcPr>
          <w:p w14:paraId="37947E5E" w14:textId="75EAA939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 xml:space="preserve"># 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vertAlign w:val="subscript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56C0A068" w14:textId="4FA457B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 xml:space="preserve"># 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</w:t>
            </w:r>
            <w:r w:rsidRPr="001D25C9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36D6A1D4" w14:textId="6EC5F03A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 xml:space="preserve"># 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</w:t>
            </w:r>
          </w:p>
        </w:tc>
        <w:tc>
          <w:tcPr>
            <w:tcW w:w="960" w:type="dxa"/>
            <w:noWrap/>
            <w:hideMark/>
          </w:tcPr>
          <w:p w14:paraId="630B1901" w14:textId="55765093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Theme="minorEastAsia" w:hAnsi="Times New Roman" w:cs="Times New Roman"/>
                <w:color w:val="000000"/>
                <w:sz w:val="22"/>
                <w:szCs w:val="22"/>
              </w:rPr>
              <w:t xml:space="preserve"># </w:t>
            </w: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</w:t>
            </w:r>
          </w:p>
        </w:tc>
      </w:tr>
      <w:tr w:rsidR="001D25C9" w:rsidRPr="001D25C9" w14:paraId="3B22BAA7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7E0F62F9" w14:textId="425B352C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thane</w:t>
            </w:r>
          </w:p>
        </w:tc>
        <w:tc>
          <w:tcPr>
            <w:tcW w:w="1113" w:type="dxa"/>
            <w:noWrap/>
            <w:vAlign w:val="center"/>
            <w:hideMark/>
          </w:tcPr>
          <w:p w14:paraId="2F54F72C" w14:textId="70F96D1D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0.87</w:t>
            </w:r>
          </w:p>
        </w:tc>
        <w:tc>
          <w:tcPr>
            <w:tcW w:w="960" w:type="dxa"/>
            <w:noWrap/>
            <w:vAlign w:val="center"/>
            <w:hideMark/>
          </w:tcPr>
          <w:p w14:paraId="699B319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01CB640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2C9FE8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A3700B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576AE748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3E5F7A86" w14:textId="50A8C45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ropane</w:t>
            </w:r>
          </w:p>
        </w:tc>
        <w:tc>
          <w:tcPr>
            <w:tcW w:w="1113" w:type="dxa"/>
            <w:noWrap/>
            <w:vAlign w:val="center"/>
            <w:hideMark/>
          </w:tcPr>
          <w:p w14:paraId="6FEC490F" w14:textId="2BDEFF23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08</w:t>
            </w:r>
          </w:p>
        </w:tc>
        <w:tc>
          <w:tcPr>
            <w:tcW w:w="960" w:type="dxa"/>
            <w:noWrap/>
            <w:vAlign w:val="center"/>
            <w:hideMark/>
          </w:tcPr>
          <w:p w14:paraId="56BBB13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798B8DD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79CD1D4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CEA667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09AF6794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3B37AA7F" w14:textId="72DAD430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butane</w:t>
            </w:r>
          </w:p>
        </w:tc>
        <w:tc>
          <w:tcPr>
            <w:tcW w:w="1113" w:type="dxa"/>
            <w:noWrap/>
            <w:vAlign w:val="center"/>
            <w:hideMark/>
          </w:tcPr>
          <w:p w14:paraId="61948ED8" w14:textId="716DD87E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30</w:t>
            </w:r>
          </w:p>
        </w:tc>
        <w:tc>
          <w:tcPr>
            <w:tcW w:w="960" w:type="dxa"/>
            <w:noWrap/>
            <w:vAlign w:val="center"/>
            <w:hideMark/>
          </w:tcPr>
          <w:p w14:paraId="1B38E3F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708E38F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1B2D664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7BA85E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0CE46A0F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292553E3" w14:textId="5943A441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180FEB02" w14:textId="0136F9BF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52</w:t>
            </w:r>
          </w:p>
        </w:tc>
        <w:tc>
          <w:tcPr>
            <w:tcW w:w="960" w:type="dxa"/>
            <w:noWrap/>
            <w:vAlign w:val="center"/>
            <w:hideMark/>
          </w:tcPr>
          <w:p w14:paraId="35B7606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56FA1D7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544A4EF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1C3BAD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0F60B0D6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31C576A6" w14:textId="3184D4F0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7F6596CB" w14:textId="6BA0635D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73</w:t>
            </w:r>
          </w:p>
        </w:tc>
        <w:tc>
          <w:tcPr>
            <w:tcW w:w="960" w:type="dxa"/>
            <w:noWrap/>
            <w:vAlign w:val="center"/>
            <w:hideMark/>
          </w:tcPr>
          <w:p w14:paraId="7756D770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5993E0E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192778C0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A50232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4AD31395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0B6CC149" w14:textId="599E13B4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heptane</w:t>
            </w:r>
          </w:p>
        </w:tc>
        <w:tc>
          <w:tcPr>
            <w:tcW w:w="1113" w:type="dxa"/>
            <w:noWrap/>
            <w:vAlign w:val="center"/>
            <w:hideMark/>
          </w:tcPr>
          <w:p w14:paraId="663FC231" w14:textId="3648A9EC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95</w:t>
            </w:r>
          </w:p>
        </w:tc>
        <w:tc>
          <w:tcPr>
            <w:tcW w:w="960" w:type="dxa"/>
            <w:noWrap/>
            <w:vAlign w:val="center"/>
            <w:hideMark/>
          </w:tcPr>
          <w:p w14:paraId="3709C63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0D06F65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noWrap/>
            <w:vAlign w:val="center"/>
            <w:hideMark/>
          </w:tcPr>
          <w:p w14:paraId="5F253BD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274EDC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0B7861E4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1EA3139F" w14:textId="2278BEC9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octane</w:t>
            </w:r>
          </w:p>
        </w:tc>
        <w:tc>
          <w:tcPr>
            <w:tcW w:w="1113" w:type="dxa"/>
            <w:noWrap/>
            <w:vAlign w:val="center"/>
            <w:hideMark/>
          </w:tcPr>
          <w:p w14:paraId="71348217" w14:textId="7FCAAEC1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16</w:t>
            </w:r>
          </w:p>
        </w:tc>
        <w:tc>
          <w:tcPr>
            <w:tcW w:w="960" w:type="dxa"/>
            <w:noWrap/>
            <w:vAlign w:val="center"/>
            <w:hideMark/>
          </w:tcPr>
          <w:p w14:paraId="066FA99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04C8C0D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noWrap/>
            <w:vAlign w:val="center"/>
            <w:hideMark/>
          </w:tcPr>
          <w:p w14:paraId="249BF06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D62342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56A9F534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24501C81" w14:textId="4E969328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onane</w:t>
            </w:r>
          </w:p>
        </w:tc>
        <w:tc>
          <w:tcPr>
            <w:tcW w:w="1113" w:type="dxa"/>
            <w:noWrap/>
            <w:vAlign w:val="center"/>
            <w:hideMark/>
          </w:tcPr>
          <w:p w14:paraId="30624EF1" w14:textId="7B2863DD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37</w:t>
            </w:r>
          </w:p>
        </w:tc>
        <w:tc>
          <w:tcPr>
            <w:tcW w:w="960" w:type="dxa"/>
            <w:noWrap/>
            <w:vAlign w:val="center"/>
            <w:hideMark/>
          </w:tcPr>
          <w:p w14:paraId="467B315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7F21B75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0" w:type="dxa"/>
            <w:noWrap/>
            <w:vAlign w:val="center"/>
            <w:hideMark/>
          </w:tcPr>
          <w:p w14:paraId="4B84714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2FAB2C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356AA7D1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130B577" w14:textId="4BCEEE23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ecane</w:t>
            </w:r>
          </w:p>
        </w:tc>
        <w:tc>
          <w:tcPr>
            <w:tcW w:w="1113" w:type="dxa"/>
            <w:noWrap/>
            <w:vAlign w:val="center"/>
            <w:hideMark/>
          </w:tcPr>
          <w:p w14:paraId="54AE6D72" w14:textId="306F78C8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59</w:t>
            </w:r>
          </w:p>
        </w:tc>
        <w:tc>
          <w:tcPr>
            <w:tcW w:w="960" w:type="dxa"/>
            <w:noWrap/>
            <w:vAlign w:val="center"/>
            <w:hideMark/>
          </w:tcPr>
          <w:p w14:paraId="42A998B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7F555AD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noWrap/>
            <w:vAlign w:val="center"/>
            <w:hideMark/>
          </w:tcPr>
          <w:p w14:paraId="088A84D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517998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288C0F58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7B4BE7D" w14:textId="7CBEA2DE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undecane</w:t>
            </w:r>
          </w:p>
        </w:tc>
        <w:tc>
          <w:tcPr>
            <w:tcW w:w="1113" w:type="dxa"/>
            <w:noWrap/>
            <w:vAlign w:val="center"/>
            <w:hideMark/>
          </w:tcPr>
          <w:p w14:paraId="4BFC98C7" w14:textId="2E34101D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80</w:t>
            </w:r>
          </w:p>
        </w:tc>
        <w:tc>
          <w:tcPr>
            <w:tcW w:w="960" w:type="dxa"/>
            <w:noWrap/>
            <w:vAlign w:val="center"/>
            <w:hideMark/>
          </w:tcPr>
          <w:p w14:paraId="347DDC3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5B750BB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noWrap/>
            <w:vAlign w:val="center"/>
            <w:hideMark/>
          </w:tcPr>
          <w:p w14:paraId="344FED2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94A0AC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4253C6CA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20356C7A" w14:textId="63C080F2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odecane</w:t>
            </w:r>
          </w:p>
        </w:tc>
        <w:tc>
          <w:tcPr>
            <w:tcW w:w="1113" w:type="dxa"/>
            <w:noWrap/>
            <w:vAlign w:val="center"/>
            <w:hideMark/>
          </w:tcPr>
          <w:p w14:paraId="3C8F3F11" w14:textId="239F5840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3.01</w:t>
            </w:r>
          </w:p>
        </w:tc>
        <w:tc>
          <w:tcPr>
            <w:tcW w:w="960" w:type="dxa"/>
            <w:noWrap/>
            <w:vAlign w:val="center"/>
            <w:hideMark/>
          </w:tcPr>
          <w:p w14:paraId="5E73323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045B177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noWrap/>
            <w:vAlign w:val="center"/>
            <w:hideMark/>
          </w:tcPr>
          <w:p w14:paraId="359F164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3258B0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15AADC8F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22FE0A27" w14:textId="377AE0B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ridecane</w:t>
            </w:r>
          </w:p>
        </w:tc>
        <w:tc>
          <w:tcPr>
            <w:tcW w:w="1113" w:type="dxa"/>
            <w:noWrap/>
            <w:vAlign w:val="center"/>
            <w:hideMark/>
          </w:tcPr>
          <w:p w14:paraId="06D83AAF" w14:textId="0593C84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3.23</w:t>
            </w:r>
          </w:p>
        </w:tc>
        <w:tc>
          <w:tcPr>
            <w:tcW w:w="960" w:type="dxa"/>
            <w:noWrap/>
            <w:vAlign w:val="center"/>
            <w:hideMark/>
          </w:tcPr>
          <w:p w14:paraId="30500E1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0A3A2D6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60" w:type="dxa"/>
            <w:noWrap/>
            <w:vAlign w:val="center"/>
            <w:hideMark/>
          </w:tcPr>
          <w:p w14:paraId="74EC8B1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1A1579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25189CED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6DC081B" w14:textId="4E22B1C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etradecane</w:t>
            </w:r>
          </w:p>
        </w:tc>
        <w:tc>
          <w:tcPr>
            <w:tcW w:w="1113" w:type="dxa"/>
            <w:noWrap/>
            <w:vAlign w:val="center"/>
            <w:hideMark/>
          </w:tcPr>
          <w:p w14:paraId="522FC973" w14:textId="14A60DE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3.44</w:t>
            </w:r>
          </w:p>
        </w:tc>
        <w:tc>
          <w:tcPr>
            <w:tcW w:w="960" w:type="dxa"/>
            <w:noWrap/>
            <w:vAlign w:val="center"/>
            <w:hideMark/>
          </w:tcPr>
          <w:p w14:paraId="0E50323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35A3685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60" w:type="dxa"/>
            <w:noWrap/>
            <w:vAlign w:val="center"/>
            <w:hideMark/>
          </w:tcPr>
          <w:p w14:paraId="58E6647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9A9E08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3BDC5520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3C48F4CF" w14:textId="49BB631F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entadecane</w:t>
            </w:r>
          </w:p>
        </w:tc>
        <w:tc>
          <w:tcPr>
            <w:tcW w:w="1113" w:type="dxa"/>
            <w:noWrap/>
            <w:vAlign w:val="center"/>
            <w:hideMark/>
          </w:tcPr>
          <w:p w14:paraId="55E47254" w14:textId="7F8B560B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3.68</w:t>
            </w:r>
          </w:p>
        </w:tc>
        <w:tc>
          <w:tcPr>
            <w:tcW w:w="960" w:type="dxa"/>
            <w:noWrap/>
            <w:vAlign w:val="center"/>
            <w:hideMark/>
          </w:tcPr>
          <w:p w14:paraId="3802E52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621D941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60" w:type="dxa"/>
            <w:noWrap/>
            <w:vAlign w:val="center"/>
            <w:hideMark/>
          </w:tcPr>
          <w:p w14:paraId="23C7BD9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0C0B49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725B3130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0EBA91C8" w14:textId="250CF7A2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hexadecane</w:t>
            </w:r>
          </w:p>
        </w:tc>
        <w:tc>
          <w:tcPr>
            <w:tcW w:w="1113" w:type="dxa"/>
            <w:noWrap/>
            <w:vAlign w:val="center"/>
            <w:hideMark/>
          </w:tcPr>
          <w:p w14:paraId="26776160" w14:textId="4AB295E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3.89</w:t>
            </w:r>
          </w:p>
        </w:tc>
        <w:tc>
          <w:tcPr>
            <w:tcW w:w="960" w:type="dxa"/>
            <w:noWrap/>
            <w:vAlign w:val="center"/>
            <w:hideMark/>
          </w:tcPr>
          <w:p w14:paraId="4CDF70C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32F7228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0" w:type="dxa"/>
            <w:noWrap/>
            <w:vAlign w:val="center"/>
            <w:hideMark/>
          </w:tcPr>
          <w:p w14:paraId="4DF4FF9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AFD4C0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62DA45F4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2F7AED8F" w14:textId="6A07485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heptadecane</w:t>
            </w:r>
          </w:p>
        </w:tc>
        <w:tc>
          <w:tcPr>
            <w:tcW w:w="1113" w:type="dxa"/>
            <w:noWrap/>
            <w:vAlign w:val="center"/>
            <w:hideMark/>
          </w:tcPr>
          <w:p w14:paraId="19F848D0" w14:textId="257FB86F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4.08</w:t>
            </w:r>
          </w:p>
        </w:tc>
        <w:tc>
          <w:tcPr>
            <w:tcW w:w="960" w:type="dxa"/>
            <w:noWrap/>
            <w:vAlign w:val="center"/>
            <w:hideMark/>
          </w:tcPr>
          <w:p w14:paraId="650E2070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69FF507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0" w:type="dxa"/>
            <w:noWrap/>
            <w:vAlign w:val="center"/>
            <w:hideMark/>
          </w:tcPr>
          <w:p w14:paraId="02BEAEA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83F638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38D4D3C5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6ABA818C" w14:textId="2161F9BF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octadecane</w:t>
            </w:r>
          </w:p>
        </w:tc>
        <w:tc>
          <w:tcPr>
            <w:tcW w:w="1113" w:type="dxa"/>
            <w:noWrap/>
            <w:vAlign w:val="center"/>
            <w:hideMark/>
          </w:tcPr>
          <w:p w14:paraId="1008C4E2" w14:textId="54D5B488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4.30</w:t>
            </w:r>
          </w:p>
        </w:tc>
        <w:tc>
          <w:tcPr>
            <w:tcW w:w="960" w:type="dxa"/>
            <w:noWrap/>
            <w:vAlign w:val="center"/>
            <w:hideMark/>
          </w:tcPr>
          <w:p w14:paraId="3B75D09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31D01D6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60" w:type="dxa"/>
            <w:noWrap/>
            <w:vAlign w:val="center"/>
            <w:hideMark/>
          </w:tcPr>
          <w:p w14:paraId="1805C00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FA3C54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283FDF96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7CCFA44" w14:textId="6EEFE601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onadecane</w:t>
            </w:r>
          </w:p>
        </w:tc>
        <w:tc>
          <w:tcPr>
            <w:tcW w:w="1113" w:type="dxa"/>
            <w:noWrap/>
            <w:vAlign w:val="center"/>
            <w:hideMark/>
          </w:tcPr>
          <w:p w14:paraId="6DA9EA67" w14:textId="11BBAF8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4.51</w:t>
            </w:r>
          </w:p>
        </w:tc>
        <w:tc>
          <w:tcPr>
            <w:tcW w:w="960" w:type="dxa"/>
            <w:noWrap/>
            <w:vAlign w:val="center"/>
            <w:hideMark/>
          </w:tcPr>
          <w:p w14:paraId="2A925A3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4B9CDAD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7</w:t>
            </w:r>
          </w:p>
        </w:tc>
        <w:tc>
          <w:tcPr>
            <w:tcW w:w="960" w:type="dxa"/>
            <w:noWrap/>
            <w:vAlign w:val="center"/>
            <w:hideMark/>
          </w:tcPr>
          <w:p w14:paraId="5B84F7B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71F565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31B25A5A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357135C4" w14:textId="31558BD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cosane</w:t>
            </w:r>
          </w:p>
        </w:tc>
        <w:tc>
          <w:tcPr>
            <w:tcW w:w="1113" w:type="dxa"/>
            <w:noWrap/>
            <w:vAlign w:val="center"/>
            <w:hideMark/>
          </w:tcPr>
          <w:p w14:paraId="5328637D" w14:textId="5CF9703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4.72</w:t>
            </w:r>
          </w:p>
        </w:tc>
        <w:tc>
          <w:tcPr>
            <w:tcW w:w="960" w:type="dxa"/>
            <w:noWrap/>
            <w:vAlign w:val="center"/>
            <w:hideMark/>
          </w:tcPr>
          <w:p w14:paraId="4F7D909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1F20FD6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0" w:type="dxa"/>
            <w:noWrap/>
            <w:vAlign w:val="center"/>
            <w:hideMark/>
          </w:tcPr>
          <w:p w14:paraId="4FA6E8C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513D249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723E2EE4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2240F4D5" w14:textId="438C095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otriacontane</w:t>
            </w:r>
          </w:p>
        </w:tc>
        <w:tc>
          <w:tcPr>
            <w:tcW w:w="1113" w:type="dxa"/>
            <w:noWrap/>
            <w:vAlign w:val="center"/>
            <w:hideMark/>
          </w:tcPr>
          <w:p w14:paraId="30FD4375" w14:textId="4ED08688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7.22</w:t>
            </w:r>
          </w:p>
        </w:tc>
        <w:tc>
          <w:tcPr>
            <w:tcW w:w="960" w:type="dxa"/>
            <w:noWrap/>
            <w:vAlign w:val="center"/>
            <w:hideMark/>
          </w:tcPr>
          <w:p w14:paraId="7F119C3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61A208F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0" w:type="dxa"/>
            <w:noWrap/>
            <w:vAlign w:val="center"/>
            <w:hideMark/>
          </w:tcPr>
          <w:p w14:paraId="203E239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AE79B5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196126F1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699D112" w14:textId="68A80A72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-methylpropane</w:t>
            </w:r>
          </w:p>
        </w:tc>
        <w:tc>
          <w:tcPr>
            <w:tcW w:w="1113" w:type="dxa"/>
            <w:noWrap/>
            <w:vAlign w:val="center"/>
            <w:hideMark/>
          </w:tcPr>
          <w:p w14:paraId="65F67D46" w14:textId="3601AB7F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41</w:t>
            </w:r>
          </w:p>
        </w:tc>
        <w:tc>
          <w:tcPr>
            <w:tcW w:w="960" w:type="dxa"/>
            <w:noWrap/>
            <w:vAlign w:val="center"/>
            <w:hideMark/>
          </w:tcPr>
          <w:p w14:paraId="3C30C930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36A2F95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544AD0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56AF2D1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1DC2D8F4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3F1FBAC0" w14:textId="197728A1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-methylbutane</w:t>
            </w:r>
          </w:p>
        </w:tc>
        <w:tc>
          <w:tcPr>
            <w:tcW w:w="1113" w:type="dxa"/>
            <w:noWrap/>
            <w:vAlign w:val="center"/>
            <w:hideMark/>
          </w:tcPr>
          <w:p w14:paraId="3F4C315D" w14:textId="66E0FDD4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59</w:t>
            </w:r>
          </w:p>
        </w:tc>
        <w:tc>
          <w:tcPr>
            <w:tcW w:w="960" w:type="dxa"/>
            <w:noWrap/>
            <w:vAlign w:val="center"/>
            <w:hideMark/>
          </w:tcPr>
          <w:p w14:paraId="690E9FE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7119B9C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02F83AF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07FA05F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47CC5F95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709D069" w14:textId="41C678B1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-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2E8D3D8D" w14:textId="4262BEE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81</w:t>
            </w:r>
          </w:p>
        </w:tc>
        <w:tc>
          <w:tcPr>
            <w:tcW w:w="960" w:type="dxa"/>
            <w:noWrap/>
            <w:vAlign w:val="center"/>
            <w:hideMark/>
          </w:tcPr>
          <w:p w14:paraId="7B7F0D8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5436126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396D2C6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2C4E02C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3CBF29A4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067BBD2F" w14:textId="0234E3F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-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541576AF" w14:textId="473CA51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78</w:t>
            </w:r>
          </w:p>
        </w:tc>
        <w:tc>
          <w:tcPr>
            <w:tcW w:w="960" w:type="dxa"/>
            <w:noWrap/>
            <w:vAlign w:val="center"/>
            <w:hideMark/>
          </w:tcPr>
          <w:p w14:paraId="567703C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2ED8817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42ECB250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0D81845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5E8C589A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0CAD5438" w14:textId="7F2C92CA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-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7084A170" w14:textId="2AEA3682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02</w:t>
            </w:r>
          </w:p>
        </w:tc>
        <w:tc>
          <w:tcPr>
            <w:tcW w:w="960" w:type="dxa"/>
            <w:noWrap/>
            <w:vAlign w:val="center"/>
            <w:hideMark/>
          </w:tcPr>
          <w:p w14:paraId="2B322F4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3F4BF4A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5FF4B5C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49EE85B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5EED645D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493002B5" w14:textId="164C5A62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-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51E4AFC5" w14:textId="287F213A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99</w:t>
            </w:r>
          </w:p>
        </w:tc>
        <w:tc>
          <w:tcPr>
            <w:tcW w:w="960" w:type="dxa"/>
            <w:noWrap/>
            <w:vAlign w:val="center"/>
            <w:hideMark/>
          </w:tcPr>
          <w:p w14:paraId="4D38067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795DAEC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1A07833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2D422E0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1D091B36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430341A" w14:textId="0B3070E8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-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584BADFF" w14:textId="6A95C859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97</w:t>
            </w:r>
          </w:p>
        </w:tc>
        <w:tc>
          <w:tcPr>
            <w:tcW w:w="960" w:type="dxa"/>
            <w:noWrap/>
            <w:vAlign w:val="center"/>
            <w:hideMark/>
          </w:tcPr>
          <w:p w14:paraId="6A5F06B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5A90CC8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0004410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3E3F4A10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1490C55B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0165AE54" w14:textId="2387C69D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-methylheptane</w:t>
            </w:r>
          </w:p>
        </w:tc>
        <w:tc>
          <w:tcPr>
            <w:tcW w:w="1113" w:type="dxa"/>
            <w:noWrap/>
            <w:vAlign w:val="center"/>
            <w:hideMark/>
          </w:tcPr>
          <w:p w14:paraId="34DD7979" w14:textId="57D8698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23</w:t>
            </w:r>
          </w:p>
        </w:tc>
        <w:tc>
          <w:tcPr>
            <w:tcW w:w="960" w:type="dxa"/>
            <w:noWrap/>
            <w:vAlign w:val="center"/>
            <w:hideMark/>
          </w:tcPr>
          <w:p w14:paraId="2F89F03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59D0A05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33A3261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14F84C3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58A0CBA3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10EFF2B4" w14:textId="39D83FC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-methylheptane</w:t>
            </w:r>
          </w:p>
        </w:tc>
        <w:tc>
          <w:tcPr>
            <w:tcW w:w="1113" w:type="dxa"/>
            <w:noWrap/>
            <w:vAlign w:val="center"/>
            <w:hideMark/>
          </w:tcPr>
          <w:p w14:paraId="603E912C" w14:textId="76B6CC7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20</w:t>
            </w:r>
          </w:p>
        </w:tc>
        <w:tc>
          <w:tcPr>
            <w:tcW w:w="960" w:type="dxa"/>
            <w:noWrap/>
            <w:vAlign w:val="center"/>
            <w:hideMark/>
          </w:tcPr>
          <w:p w14:paraId="5B541E2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4515777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6395CE8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0520DBE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6BEBA4FD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2BB11830" w14:textId="59347B6E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-methylheptane</w:t>
            </w:r>
          </w:p>
        </w:tc>
        <w:tc>
          <w:tcPr>
            <w:tcW w:w="1113" w:type="dxa"/>
            <w:noWrap/>
            <w:vAlign w:val="center"/>
            <w:hideMark/>
          </w:tcPr>
          <w:p w14:paraId="43F9B976" w14:textId="5A60D33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20</w:t>
            </w:r>
          </w:p>
        </w:tc>
        <w:tc>
          <w:tcPr>
            <w:tcW w:w="960" w:type="dxa"/>
            <w:noWrap/>
            <w:vAlign w:val="center"/>
            <w:hideMark/>
          </w:tcPr>
          <w:p w14:paraId="5E4CBD6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410B1AF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6215796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6CE0175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5CAA1B4D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4A257605" w14:textId="5FCAE33E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-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1A2D7E40" w14:textId="69C00F88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19</w:t>
            </w:r>
          </w:p>
        </w:tc>
        <w:tc>
          <w:tcPr>
            <w:tcW w:w="960" w:type="dxa"/>
            <w:noWrap/>
            <w:vAlign w:val="center"/>
            <w:hideMark/>
          </w:tcPr>
          <w:p w14:paraId="5E512E5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6B6AEE2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003F63B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1AE19F5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6B27C235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04E653A2" w14:textId="1C15A5C8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-methylnonane</w:t>
            </w:r>
          </w:p>
        </w:tc>
        <w:tc>
          <w:tcPr>
            <w:tcW w:w="1113" w:type="dxa"/>
            <w:noWrap/>
            <w:vAlign w:val="center"/>
            <w:hideMark/>
          </w:tcPr>
          <w:p w14:paraId="13232E98" w14:textId="6AEE7FDB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70</w:t>
            </w:r>
          </w:p>
        </w:tc>
        <w:tc>
          <w:tcPr>
            <w:tcW w:w="960" w:type="dxa"/>
            <w:noWrap/>
            <w:vAlign w:val="center"/>
            <w:hideMark/>
          </w:tcPr>
          <w:p w14:paraId="47BF2E4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0C5FF27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noWrap/>
            <w:vAlign w:val="center"/>
            <w:hideMark/>
          </w:tcPr>
          <w:p w14:paraId="57E5F62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2C20389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5F2E261B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6F5264C9" w14:textId="75034F54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-methylnonane</w:t>
            </w:r>
          </w:p>
        </w:tc>
        <w:tc>
          <w:tcPr>
            <w:tcW w:w="1113" w:type="dxa"/>
            <w:noWrap/>
            <w:vAlign w:val="center"/>
            <w:hideMark/>
          </w:tcPr>
          <w:p w14:paraId="46F164D6" w14:textId="0ECEB190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68</w:t>
            </w:r>
          </w:p>
        </w:tc>
        <w:tc>
          <w:tcPr>
            <w:tcW w:w="960" w:type="dxa"/>
            <w:noWrap/>
            <w:vAlign w:val="center"/>
            <w:hideMark/>
          </w:tcPr>
          <w:p w14:paraId="35B63C4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2B338E7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noWrap/>
            <w:vAlign w:val="center"/>
            <w:hideMark/>
          </w:tcPr>
          <w:p w14:paraId="73EE46A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171A189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031B88AC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0878BE11" w14:textId="7DD8554D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-butyldocosane</w:t>
            </w:r>
          </w:p>
        </w:tc>
        <w:tc>
          <w:tcPr>
            <w:tcW w:w="1113" w:type="dxa"/>
            <w:noWrap/>
            <w:vAlign w:val="center"/>
            <w:hideMark/>
          </w:tcPr>
          <w:p w14:paraId="1B204701" w14:textId="55B1747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6.15</w:t>
            </w:r>
          </w:p>
        </w:tc>
        <w:tc>
          <w:tcPr>
            <w:tcW w:w="960" w:type="dxa"/>
            <w:noWrap/>
            <w:vAlign w:val="center"/>
            <w:hideMark/>
          </w:tcPr>
          <w:p w14:paraId="4050A70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7123FA0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2</w:t>
            </w:r>
          </w:p>
        </w:tc>
        <w:tc>
          <w:tcPr>
            <w:tcW w:w="960" w:type="dxa"/>
            <w:noWrap/>
            <w:vAlign w:val="center"/>
            <w:hideMark/>
          </w:tcPr>
          <w:p w14:paraId="0C3BB38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696281D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1B8B1D65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256DC1D" w14:textId="0515F18E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-butyldocosane</w:t>
            </w:r>
          </w:p>
        </w:tc>
        <w:tc>
          <w:tcPr>
            <w:tcW w:w="1113" w:type="dxa"/>
            <w:noWrap/>
            <w:vAlign w:val="center"/>
            <w:hideMark/>
          </w:tcPr>
          <w:p w14:paraId="69473620" w14:textId="5195EDE3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6.09</w:t>
            </w:r>
          </w:p>
        </w:tc>
        <w:tc>
          <w:tcPr>
            <w:tcW w:w="960" w:type="dxa"/>
            <w:noWrap/>
            <w:vAlign w:val="center"/>
            <w:hideMark/>
          </w:tcPr>
          <w:p w14:paraId="6BF4688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1A5BDDE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2</w:t>
            </w:r>
          </w:p>
        </w:tc>
        <w:tc>
          <w:tcPr>
            <w:tcW w:w="960" w:type="dxa"/>
            <w:noWrap/>
            <w:vAlign w:val="center"/>
            <w:hideMark/>
          </w:tcPr>
          <w:p w14:paraId="515C204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564E792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7D98C112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42F37D10" w14:textId="7FEDB53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1-decylhenicosane</w:t>
            </w:r>
          </w:p>
        </w:tc>
        <w:tc>
          <w:tcPr>
            <w:tcW w:w="1113" w:type="dxa"/>
            <w:noWrap/>
            <w:vAlign w:val="center"/>
            <w:hideMark/>
          </w:tcPr>
          <w:p w14:paraId="1211B2B2" w14:textId="017B603F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7.25</w:t>
            </w:r>
          </w:p>
        </w:tc>
        <w:tc>
          <w:tcPr>
            <w:tcW w:w="960" w:type="dxa"/>
            <w:noWrap/>
            <w:vAlign w:val="center"/>
            <w:hideMark/>
          </w:tcPr>
          <w:p w14:paraId="4C010F0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5FA9B05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7</w:t>
            </w:r>
          </w:p>
        </w:tc>
        <w:tc>
          <w:tcPr>
            <w:tcW w:w="960" w:type="dxa"/>
            <w:noWrap/>
            <w:vAlign w:val="center"/>
            <w:hideMark/>
          </w:tcPr>
          <w:p w14:paraId="0BDEFA0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042AEB7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406FDF15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6833C540" w14:textId="08F7C1ED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-dimethylpropane</w:t>
            </w:r>
          </w:p>
        </w:tc>
        <w:tc>
          <w:tcPr>
            <w:tcW w:w="1113" w:type="dxa"/>
            <w:noWrap/>
            <w:vAlign w:val="center"/>
            <w:hideMark/>
          </w:tcPr>
          <w:p w14:paraId="25230FE1" w14:textId="195F0AEE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74</w:t>
            </w:r>
          </w:p>
        </w:tc>
        <w:tc>
          <w:tcPr>
            <w:tcW w:w="960" w:type="dxa"/>
            <w:noWrap/>
            <w:vAlign w:val="center"/>
            <w:hideMark/>
          </w:tcPr>
          <w:p w14:paraId="4D24E63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1BA147D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54CE35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1BB105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5143533F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1ECE08EA" w14:textId="18302D6E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-dimethylbutane</w:t>
            </w:r>
          </w:p>
        </w:tc>
        <w:tc>
          <w:tcPr>
            <w:tcW w:w="1113" w:type="dxa"/>
            <w:noWrap/>
            <w:vAlign w:val="center"/>
            <w:hideMark/>
          </w:tcPr>
          <w:p w14:paraId="6138BC24" w14:textId="3643A3D8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92</w:t>
            </w:r>
          </w:p>
        </w:tc>
        <w:tc>
          <w:tcPr>
            <w:tcW w:w="960" w:type="dxa"/>
            <w:noWrap/>
            <w:vAlign w:val="center"/>
            <w:hideMark/>
          </w:tcPr>
          <w:p w14:paraId="5896A7B0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26ABF96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2E8AF46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3CED80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16A361E4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1EDD80A4" w14:textId="6BAFA301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3-dimethylbutane</w:t>
            </w:r>
          </w:p>
        </w:tc>
        <w:tc>
          <w:tcPr>
            <w:tcW w:w="1113" w:type="dxa"/>
            <w:noWrap/>
            <w:vAlign w:val="center"/>
            <w:hideMark/>
          </w:tcPr>
          <w:p w14:paraId="329CC482" w14:textId="546B27DC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1.84</w:t>
            </w:r>
          </w:p>
        </w:tc>
        <w:tc>
          <w:tcPr>
            <w:tcW w:w="960" w:type="dxa"/>
            <w:noWrap/>
            <w:vAlign w:val="center"/>
            <w:hideMark/>
          </w:tcPr>
          <w:p w14:paraId="432B7A2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75FA1C9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72767F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5DCCD8B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4BB0AB44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14EF2725" w14:textId="3510D4C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lastRenderedPageBreak/>
              <w:t>2,2-di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35BD7C93" w14:textId="446B5A64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14</w:t>
            </w:r>
          </w:p>
        </w:tc>
        <w:tc>
          <w:tcPr>
            <w:tcW w:w="960" w:type="dxa"/>
            <w:noWrap/>
            <w:vAlign w:val="center"/>
            <w:hideMark/>
          </w:tcPr>
          <w:p w14:paraId="4160EDD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3E91342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638AE7A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62E6CF6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254D61DA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3A736A7" w14:textId="0C9C362A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3-di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50E89489" w14:textId="36E61D54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06</w:t>
            </w:r>
          </w:p>
        </w:tc>
        <w:tc>
          <w:tcPr>
            <w:tcW w:w="960" w:type="dxa"/>
            <w:noWrap/>
            <w:vAlign w:val="center"/>
            <w:hideMark/>
          </w:tcPr>
          <w:p w14:paraId="05972CE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13A176C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34575FC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17013B5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50A1231B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24AFB05A" w14:textId="46EE8DFA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4-di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030D4377" w14:textId="5787525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09</w:t>
            </w:r>
          </w:p>
        </w:tc>
        <w:tc>
          <w:tcPr>
            <w:tcW w:w="960" w:type="dxa"/>
            <w:noWrap/>
            <w:vAlign w:val="center"/>
            <w:hideMark/>
          </w:tcPr>
          <w:p w14:paraId="2EE1ECB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2C441DE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4C3CE2F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56DBFDB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34C842AB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0CCA38A" w14:textId="788774FC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,3-di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55AAD214" w14:textId="1862D2B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09</w:t>
            </w:r>
          </w:p>
        </w:tc>
        <w:tc>
          <w:tcPr>
            <w:tcW w:w="960" w:type="dxa"/>
            <w:noWrap/>
            <w:vAlign w:val="center"/>
            <w:hideMark/>
          </w:tcPr>
          <w:p w14:paraId="154A272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58CCCD7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43F4622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166EE1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27A4EC82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01B265F4" w14:textId="318B04F4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-di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33FDEE39" w14:textId="32E6515F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33</w:t>
            </w:r>
          </w:p>
        </w:tc>
        <w:tc>
          <w:tcPr>
            <w:tcW w:w="960" w:type="dxa"/>
            <w:noWrap/>
            <w:vAlign w:val="center"/>
            <w:hideMark/>
          </w:tcPr>
          <w:p w14:paraId="2FA8DD7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7C45307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05621AD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FAC14C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5B7BD3A4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7D11FA22" w14:textId="5405FC1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3-di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35B5F26C" w14:textId="66C13D6B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22</w:t>
            </w:r>
          </w:p>
        </w:tc>
        <w:tc>
          <w:tcPr>
            <w:tcW w:w="960" w:type="dxa"/>
            <w:noWrap/>
            <w:vAlign w:val="center"/>
            <w:hideMark/>
          </w:tcPr>
          <w:p w14:paraId="2021EDA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50A7FAE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5750A5A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4BF0445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6F67B94B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38732055" w14:textId="37BB09F0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4-di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33AC29FB" w14:textId="1E85D6A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27</w:t>
            </w:r>
          </w:p>
        </w:tc>
        <w:tc>
          <w:tcPr>
            <w:tcW w:w="960" w:type="dxa"/>
            <w:noWrap/>
            <w:vAlign w:val="center"/>
            <w:hideMark/>
          </w:tcPr>
          <w:p w14:paraId="6ED35880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3CF709E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6C44CAC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2624DE0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230207D0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793C55E6" w14:textId="499F5898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5-di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1AB848E0" w14:textId="7A070AB9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31</w:t>
            </w:r>
          </w:p>
        </w:tc>
        <w:tc>
          <w:tcPr>
            <w:tcW w:w="960" w:type="dxa"/>
            <w:noWrap/>
            <w:vAlign w:val="center"/>
            <w:hideMark/>
          </w:tcPr>
          <w:p w14:paraId="2AD077A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1A8AA63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5418864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4BE4C90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6916DA8B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1FF2755B" w14:textId="5ADDE76A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,3-di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338CDFC7" w14:textId="7CDC162A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28</w:t>
            </w:r>
          </w:p>
        </w:tc>
        <w:tc>
          <w:tcPr>
            <w:tcW w:w="960" w:type="dxa"/>
            <w:noWrap/>
            <w:vAlign w:val="center"/>
            <w:hideMark/>
          </w:tcPr>
          <w:p w14:paraId="3E71A63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29026C6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5D05EF9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7C4EF2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20D5EAD0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2CCAF59E" w14:textId="3D93DA54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,4-di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013D7031" w14:textId="3AECA108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21</w:t>
            </w:r>
          </w:p>
        </w:tc>
        <w:tc>
          <w:tcPr>
            <w:tcW w:w="960" w:type="dxa"/>
            <w:noWrap/>
            <w:vAlign w:val="center"/>
            <w:hideMark/>
          </w:tcPr>
          <w:p w14:paraId="2D05A75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4CF1C6D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7267073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758C423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735642F6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499E0082" w14:textId="62F75819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-ethyl-2-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4D8657FD" w14:textId="1A5FD9D0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19</w:t>
            </w:r>
          </w:p>
        </w:tc>
        <w:tc>
          <w:tcPr>
            <w:tcW w:w="960" w:type="dxa"/>
            <w:noWrap/>
            <w:vAlign w:val="center"/>
            <w:hideMark/>
          </w:tcPr>
          <w:p w14:paraId="35EA59C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7A8405F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35E564D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3C5A680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5A9A76DD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4F53D6D2" w14:textId="600D32BB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-ethyl-3-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5E650F14" w14:textId="5D270E73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23</w:t>
            </w:r>
          </w:p>
        </w:tc>
        <w:tc>
          <w:tcPr>
            <w:tcW w:w="960" w:type="dxa"/>
            <w:noWrap/>
            <w:vAlign w:val="center"/>
            <w:hideMark/>
          </w:tcPr>
          <w:p w14:paraId="6600557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35DBC95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4BC6F16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A27F97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50A4A785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72CEE94E" w14:textId="030A241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-dimethylheptane</w:t>
            </w:r>
          </w:p>
        </w:tc>
        <w:tc>
          <w:tcPr>
            <w:tcW w:w="1113" w:type="dxa"/>
            <w:noWrap/>
            <w:vAlign w:val="center"/>
            <w:hideMark/>
          </w:tcPr>
          <w:p w14:paraId="06D93A31" w14:textId="58E22A8A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55</w:t>
            </w:r>
          </w:p>
        </w:tc>
        <w:tc>
          <w:tcPr>
            <w:tcW w:w="960" w:type="dxa"/>
            <w:noWrap/>
            <w:vAlign w:val="center"/>
            <w:hideMark/>
          </w:tcPr>
          <w:p w14:paraId="569A302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74365DD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noWrap/>
            <w:vAlign w:val="center"/>
            <w:hideMark/>
          </w:tcPr>
          <w:p w14:paraId="64BC311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2B3392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79F1B53B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7BB7A0C" w14:textId="0941CC11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,3-trimethylbutane</w:t>
            </w:r>
          </w:p>
        </w:tc>
        <w:tc>
          <w:tcPr>
            <w:tcW w:w="1113" w:type="dxa"/>
            <w:noWrap/>
            <w:vAlign w:val="center"/>
            <w:hideMark/>
          </w:tcPr>
          <w:p w14:paraId="4E460B4E" w14:textId="0D68D44F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12</w:t>
            </w:r>
          </w:p>
        </w:tc>
        <w:tc>
          <w:tcPr>
            <w:tcW w:w="960" w:type="dxa"/>
            <w:noWrap/>
            <w:vAlign w:val="center"/>
            <w:hideMark/>
          </w:tcPr>
          <w:p w14:paraId="702C8D3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noWrap/>
            <w:vAlign w:val="center"/>
            <w:hideMark/>
          </w:tcPr>
          <w:p w14:paraId="78328E0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67FD04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3066FC8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70966794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48C28681" w14:textId="41572FEF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,3-tri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69AED642" w14:textId="2DFEB50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28</w:t>
            </w:r>
          </w:p>
        </w:tc>
        <w:tc>
          <w:tcPr>
            <w:tcW w:w="960" w:type="dxa"/>
            <w:noWrap/>
            <w:vAlign w:val="center"/>
            <w:hideMark/>
          </w:tcPr>
          <w:p w14:paraId="735E822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noWrap/>
            <w:vAlign w:val="center"/>
            <w:hideMark/>
          </w:tcPr>
          <w:p w14:paraId="0BB5279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3FBD39C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595D6FC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24EDD869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51098BE" w14:textId="6E99328F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,4-tri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78C09427" w14:textId="29FED2F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32</w:t>
            </w:r>
          </w:p>
        </w:tc>
        <w:tc>
          <w:tcPr>
            <w:tcW w:w="960" w:type="dxa"/>
            <w:noWrap/>
            <w:vAlign w:val="center"/>
            <w:hideMark/>
          </w:tcPr>
          <w:p w14:paraId="0F0081E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noWrap/>
            <w:vAlign w:val="center"/>
            <w:hideMark/>
          </w:tcPr>
          <w:p w14:paraId="218507FD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079032C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41F9BDA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04A22B4E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393E9B8" w14:textId="5134C0AD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3,3-tri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6C7A0CCF" w14:textId="21494F8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24</w:t>
            </w:r>
          </w:p>
        </w:tc>
        <w:tc>
          <w:tcPr>
            <w:tcW w:w="960" w:type="dxa"/>
            <w:noWrap/>
            <w:vAlign w:val="center"/>
            <w:hideMark/>
          </w:tcPr>
          <w:p w14:paraId="214A60A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noWrap/>
            <w:vAlign w:val="center"/>
            <w:hideMark/>
          </w:tcPr>
          <w:p w14:paraId="3D6ABF7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433FCEB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01E9E27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3E15C79A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C63FFAA" w14:textId="2DEB7E30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3,4-tri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035413AA" w14:textId="03CA5F0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25</w:t>
            </w:r>
          </w:p>
        </w:tc>
        <w:tc>
          <w:tcPr>
            <w:tcW w:w="960" w:type="dxa"/>
            <w:noWrap/>
            <w:vAlign w:val="center"/>
            <w:hideMark/>
          </w:tcPr>
          <w:p w14:paraId="4B830F10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noWrap/>
            <w:vAlign w:val="center"/>
            <w:hideMark/>
          </w:tcPr>
          <w:p w14:paraId="7DE5BC6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179488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54E05B2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48AC11CE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64973004" w14:textId="55D3AF23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,5-tri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1719F7D3" w14:textId="3375D180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62</w:t>
            </w:r>
          </w:p>
        </w:tc>
        <w:tc>
          <w:tcPr>
            <w:tcW w:w="960" w:type="dxa"/>
            <w:noWrap/>
            <w:vAlign w:val="center"/>
            <w:hideMark/>
          </w:tcPr>
          <w:p w14:paraId="5A45227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noWrap/>
            <w:vAlign w:val="center"/>
            <w:hideMark/>
          </w:tcPr>
          <w:p w14:paraId="2948B7C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65C01B9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15F08F0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1D25C9" w:rsidRPr="001D25C9" w14:paraId="0439E3B2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0C33D4E5" w14:textId="5FA3161D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3,5-tri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3B7B0C7D" w14:textId="09F70E0E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51</w:t>
            </w:r>
          </w:p>
        </w:tc>
        <w:tc>
          <w:tcPr>
            <w:tcW w:w="960" w:type="dxa"/>
            <w:noWrap/>
            <w:vAlign w:val="center"/>
            <w:hideMark/>
          </w:tcPr>
          <w:p w14:paraId="7A9AF33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noWrap/>
            <w:vAlign w:val="center"/>
            <w:hideMark/>
          </w:tcPr>
          <w:p w14:paraId="2570B290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6F7EF94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752E171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46EB2DB9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3BE0D8A4" w14:textId="69AE3AE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-ethyl-2,4-di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3BE3CF2A" w14:textId="4D17749A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36</w:t>
            </w:r>
          </w:p>
        </w:tc>
        <w:tc>
          <w:tcPr>
            <w:tcW w:w="960" w:type="dxa"/>
            <w:noWrap/>
            <w:vAlign w:val="center"/>
            <w:hideMark/>
          </w:tcPr>
          <w:p w14:paraId="2D8F51F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noWrap/>
            <w:vAlign w:val="center"/>
            <w:hideMark/>
          </w:tcPr>
          <w:p w14:paraId="6E47D35B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5484427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noWrap/>
            <w:vAlign w:val="center"/>
            <w:hideMark/>
          </w:tcPr>
          <w:p w14:paraId="70F6CB8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</w:tr>
      <w:tr w:rsidR="001D25C9" w:rsidRPr="001D25C9" w14:paraId="4A2AB40F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4745DBDD" w14:textId="69FA0EC4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,3,3-tetramethylbutane</w:t>
            </w:r>
          </w:p>
        </w:tc>
        <w:tc>
          <w:tcPr>
            <w:tcW w:w="1113" w:type="dxa"/>
            <w:noWrap/>
            <w:vAlign w:val="center"/>
            <w:hideMark/>
          </w:tcPr>
          <w:p w14:paraId="5E1075F7" w14:textId="3387BA42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34</w:t>
            </w:r>
          </w:p>
        </w:tc>
        <w:tc>
          <w:tcPr>
            <w:tcW w:w="960" w:type="dxa"/>
            <w:noWrap/>
            <w:vAlign w:val="center"/>
            <w:hideMark/>
          </w:tcPr>
          <w:p w14:paraId="388A65E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noWrap/>
            <w:vAlign w:val="center"/>
            <w:hideMark/>
          </w:tcPr>
          <w:p w14:paraId="30748C0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22D20CC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84FD85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1D25C9" w:rsidRPr="001D25C9" w14:paraId="5ECE44F6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634A6E00" w14:textId="01F365C2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,4,4-tetra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396AEBF0" w14:textId="3FD0741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50</w:t>
            </w:r>
          </w:p>
        </w:tc>
        <w:tc>
          <w:tcPr>
            <w:tcW w:w="960" w:type="dxa"/>
            <w:noWrap/>
            <w:vAlign w:val="center"/>
            <w:hideMark/>
          </w:tcPr>
          <w:p w14:paraId="55EA2C4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noWrap/>
            <w:vAlign w:val="center"/>
            <w:hideMark/>
          </w:tcPr>
          <w:p w14:paraId="13B194A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1EA1BED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3E22F999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1D25C9" w:rsidRPr="001D25C9" w14:paraId="347B7780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2A387E2A" w14:textId="40BD468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,5,5-tetra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544CE135" w14:textId="5EE06431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95</w:t>
            </w:r>
          </w:p>
        </w:tc>
        <w:tc>
          <w:tcPr>
            <w:tcW w:w="960" w:type="dxa"/>
            <w:noWrap/>
            <w:vAlign w:val="center"/>
            <w:hideMark/>
          </w:tcPr>
          <w:p w14:paraId="246880D4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noWrap/>
            <w:vAlign w:val="center"/>
            <w:hideMark/>
          </w:tcPr>
          <w:p w14:paraId="5822FEE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519B0053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268406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1D25C9" w:rsidRPr="001D25C9" w14:paraId="7CEAB70A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7FA4394C" w14:textId="233F7CCD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,3,4,4-tetra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5A37039B" w14:textId="36C35F3B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75</w:t>
            </w:r>
          </w:p>
        </w:tc>
        <w:tc>
          <w:tcPr>
            <w:tcW w:w="960" w:type="dxa"/>
            <w:noWrap/>
            <w:vAlign w:val="center"/>
            <w:hideMark/>
          </w:tcPr>
          <w:p w14:paraId="0B9239D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noWrap/>
            <w:vAlign w:val="center"/>
            <w:hideMark/>
          </w:tcPr>
          <w:p w14:paraId="03C1892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noWrap/>
            <w:vAlign w:val="center"/>
            <w:hideMark/>
          </w:tcPr>
          <w:p w14:paraId="32B68E4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207D2B1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1D25C9" w:rsidRPr="001D25C9" w14:paraId="3790EA3F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537D08D9" w14:textId="00B837D8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-tert-butyl-2,2,4,4-tetramethylpentane</w:t>
            </w:r>
          </w:p>
        </w:tc>
        <w:tc>
          <w:tcPr>
            <w:tcW w:w="1113" w:type="dxa"/>
            <w:noWrap/>
            <w:vAlign w:val="center"/>
            <w:hideMark/>
          </w:tcPr>
          <w:p w14:paraId="7EC93D60" w14:textId="4703BBE5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45</w:t>
            </w:r>
          </w:p>
        </w:tc>
        <w:tc>
          <w:tcPr>
            <w:tcW w:w="960" w:type="dxa"/>
            <w:noWrap/>
            <w:vAlign w:val="center"/>
            <w:hideMark/>
          </w:tcPr>
          <w:p w14:paraId="0944963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noWrap/>
            <w:vAlign w:val="center"/>
            <w:hideMark/>
          </w:tcPr>
          <w:p w14:paraId="2742BBA1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4624E38F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noWrap/>
            <w:vAlign w:val="center"/>
            <w:hideMark/>
          </w:tcPr>
          <w:p w14:paraId="103AB726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1D25C9" w:rsidRPr="001D25C9" w14:paraId="4C79F24A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4D774AA1" w14:textId="42D64E4C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,2,3,3,4,4,5,5-octa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7476D0DC" w14:textId="053EB192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57</w:t>
            </w:r>
          </w:p>
        </w:tc>
        <w:tc>
          <w:tcPr>
            <w:tcW w:w="960" w:type="dxa"/>
            <w:noWrap/>
            <w:vAlign w:val="center"/>
            <w:hideMark/>
          </w:tcPr>
          <w:p w14:paraId="0D3787FA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noWrap/>
            <w:vAlign w:val="center"/>
            <w:hideMark/>
          </w:tcPr>
          <w:p w14:paraId="266845A2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09441A18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14A9ADB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1D25C9" w:rsidRPr="001D25C9" w14:paraId="62D21658" w14:textId="77777777" w:rsidTr="001D25C9">
        <w:trPr>
          <w:trHeight w:val="288"/>
        </w:trPr>
        <w:tc>
          <w:tcPr>
            <w:tcW w:w="4671" w:type="dxa"/>
            <w:noWrap/>
            <w:hideMark/>
          </w:tcPr>
          <w:p w14:paraId="7D50CC2F" w14:textId="7099CB86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lef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,4-ditert-butyl-2,2,5,5-tetramethylhexane</w:t>
            </w:r>
          </w:p>
        </w:tc>
        <w:tc>
          <w:tcPr>
            <w:tcW w:w="1113" w:type="dxa"/>
            <w:noWrap/>
            <w:vAlign w:val="center"/>
            <w:hideMark/>
          </w:tcPr>
          <w:p w14:paraId="1FB615F8" w14:textId="0D1E672F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2.60</w:t>
            </w:r>
          </w:p>
        </w:tc>
        <w:tc>
          <w:tcPr>
            <w:tcW w:w="960" w:type="dxa"/>
            <w:noWrap/>
            <w:vAlign w:val="center"/>
            <w:hideMark/>
          </w:tcPr>
          <w:p w14:paraId="27759E57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60" w:type="dxa"/>
            <w:noWrap/>
            <w:vAlign w:val="center"/>
            <w:hideMark/>
          </w:tcPr>
          <w:p w14:paraId="664841E0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noWrap/>
            <w:vAlign w:val="center"/>
            <w:hideMark/>
          </w:tcPr>
          <w:p w14:paraId="7D141925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noWrap/>
            <w:vAlign w:val="center"/>
            <w:hideMark/>
          </w:tcPr>
          <w:p w14:paraId="07159A6E" w14:textId="77777777" w:rsidR="001D25C9" w:rsidRPr="001D25C9" w:rsidRDefault="001D25C9" w:rsidP="001D25C9">
            <w:pPr>
              <w:widowControl/>
              <w:wordWrap/>
              <w:autoSpaceDE/>
              <w:autoSpaceDN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1D25C9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</w:tbl>
    <w:p w14:paraId="75D04EE7" w14:textId="77777777" w:rsidR="001D25C9" w:rsidRPr="001D25C9" w:rsidRDefault="001D25C9" w:rsidP="00BC6C44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3B53AA40" w14:textId="77777777" w:rsidR="000B5423" w:rsidRPr="000B5423" w:rsidRDefault="000B5423" w:rsidP="00BC6C44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24198BDB" w14:textId="77777777" w:rsidR="008906CF" w:rsidRDefault="008906CF" w:rsidP="008906CF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505D533A" w14:textId="77777777" w:rsidR="00EB7D0F" w:rsidRDefault="00EB7D0F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br w:type="page"/>
      </w:r>
    </w:p>
    <w:p w14:paraId="17700758" w14:textId="2CC9AF78" w:rsidR="000D512F" w:rsidRDefault="008906CF" w:rsidP="008906CF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>In python code, the following code can be copied and pasted to make a numpy array.</w:t>
      </w:r>
    </w:p>
    <w:p w14:paraId="3EDAC5E1" w14:textId="77777777" w:rsidR="000B5423" w:rsidRDefault="000B5423" w:rsidP="008906CF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8906CF" w14:paraId="78750110" w14:textId="77777777" w:rsidTr="008906CF">
        <w:tc>
          <w:tcPr>
            <w:tcW w:w="9242" w:type="dxa"/>
            <w:shd w:val="clear" w:color="auto" w:fill="F2F2F2" w:themeFill="background1" w:themeFillShade="F2"/>
          </w:tcPr>
          <w:p w14:paraId="6D6CDFE7" w14:textId="77777777" w:rsidR="008906CF" w:rsidRPr="008906CF" w:rsidRDefault="008906CF" w:rsidP="008906CF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906C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import numpy as np</w:t>
            </w:r>
          </w:p>
          <w:p w14:paraId="2A68258B" w14:textId="7D494537" w:rsidR="008906CF" w:rsidRPr="008906CF" w:rsidRDefault="008906CF" w:rsidP="008906CF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906C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data = np.array</w:t>
            </w:r>
            <w:r w:rsidR="0013299F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(</w:t>
            </w:r>
            <w:r w:rsidR="00EB7D0F" w:rsidRPr="00EB7D0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[[-0.87,2,0,0,0],[-1.08,2,1,0,0],[-1.30,2,2,0,0],[-1.52,2,3,0,0],[-1.73,2,4,0,0],[-1.95,2,5,0,0],[-2.16,2,6,0,0],[-2.37,2,7,0,0],[-2.59,2,8,0,0],[-2.80,2,9,0,0],[-3.01,2,10,0,0],[-3.23,2,11,0,0],[-3.44,2,12,0,0],[-3.68,2,13,0,0],[-3.89,2,14,0,0],[-4.08,2,15,0,0],[-4.30,2,16,0,0],[-4.51,2,17,0,0],[-4.72,2,18,0,0],[-7.22,2,30,0,0],[-1.41,3,0,1,0],[-1.59,3,1,1,0],[-1.81,3,2,1,0],[-1.78,3,2,1,0],[-2.02,3,3,1,0],[-1.99,3,3,1,0],[-1.97,3,3,1,0],[-2.23,3,4,1,0],[-2.20,3,4,1,0],[-2.20,3,4,1,0],[-2.19,3,4,1,0],[-2.70,3,6,1,0],[-2.68,3,6,1,0],[-6.15,3,22,1,0],[-6.09,3,22,1,0],[-7.25,3,27,1,0],[-1.74,4,0,0,1],[-1.92,4,1,0,1],[-1.84,4,0,2,0],[-2.14,4,2,0,1],[-2.06,4,1,2,0],[-2.09,4,1,2,0],[-2.09,4,2,0,1],[-2.33,4,3,0,1],[-2.22,4,2,2,0],[-2.27,4,2,2,0],[-2.31,4,2,2,0],[-2.28,4,3,0,1],[-2.21,4,2,2,0],[-2.19,4,2,2,0],[-2.23,4,3,0,1],[-2.55,4,4,0,1],[-2.12,5,0,1,1],[-2.28,5,1,1,1],[-2.32,5,1,1,1],[-2.24,5,1,1,1],[-2.25,5,0,3,0],[-2.62,5,2,1,1],[-2.51,5,1,3,0],[-2.36,5,1,3,0],[-2.34,6,0,0,2],[-2.50,6,1,0,2],[-2.95,6,2,0,2],[-2.75,6,6,0,2],[-2.45,9,0,1,3],[-2.57,10,0,0,4],[-2.60,12,0,2,4]]</w:t>
            </w:r>
            <w:r w:rsidRPr="008906C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</w:t>
            </w:r>
          </w:p>
        </w:tc>
      </w:tr>
    </w:tbl>
    <w:p w14:paraId="5350AE04" w14:textId="77777777" w:rsidR="000B5423" w:rsidRDefault="000B5423" w:rsidP="008906CF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5C720E72" w14:textId="58D08A26" w:rsidR="008906CF" w:rsidRDefault="00840B8D" w:rsidP="008906CF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Follow the steps below to make the linear regression algorithm. Let's get started!</w:t>
      </w:r>
    </w:p>
    <w:p w14:paraId="05A2600B" w14:textId="77777777" w:rsidR="00840B8D" w:rsidRDefault="00840B8D" w:rsidP="008906CF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B58D035" w14:textId="3C63234C" w:rsidR="008A4BAD" w:rsidRDefault="002908A1" w:rsidP="008A4BAD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U</w:t>
      </w:r>
      <w:r w:rsidR="000B5423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se the slicing to separate the data into </w:t>
      </w:r>
      <w:r w:rsidR="000B5423" w:rsidRPr="000B5423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 w:rsidR="000B5423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feature) and </w:t>
      </w:r>
      <w:r w:rsidR="000B5423" w:rsidRPr="000B5423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 w:rsidR="000B5423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target).</w:t>
      </w:r>
      <w:r w:rsidR="008A4BA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In the data array, the first column contains the </w:t>
      </w:r>
      <w:r w:rsidR="0062234E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 w:rsidR="008A4BA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and the second </w:t>
      </w:r>
      <w:r w:rsidR="0062234E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o the last column </w:t>
      </w:r>
      <w:r w:rsidR="008A4BA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contains the </w:t>
      </w:r>
      <w:r w:rsidR="008A4BAD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 w:rsidR="008A4BAD">
        <w:rPr>
          <w:rFonts w:ascii="Times New Roman" w:eastAsiaTheme="minorEastAsia" w:hAnsi="Times New Roman" w:cs="Times New Roman" w:hint="eastAsia"/>
          <w:bCs/>
          <w:sz w:val="24"/>
          <w:szCs w:val="24"/>
        </w:rPr>
        <w:t>. The answer should have a form of:</w:t>
      </w:r>
    </w:p>
    <w:p w14:paraId="16391D2C" w14:textId="77777777" w:rsidR="00352300" w:rsidRPr="00352300" w:rsidRDefault="00352300" w:rsidP="00352300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8A4BAD" w14:paraId="26DB46FD" w14:textId="77777777" w:rsidTr="00DC0B96">
        <w:tc>
          <w:tcPr>
            <w:tcW w:w="9242" w:type="dxa"/>
            <w:shd w:val="clear" w:color="auto" w:fill="F2F2F2" w:themeFill="background1" w:themeFillShade="F2"/>
          </w:tcPr>
          <w:p w14:paraId="49387C5C" w14:textId="1CA68119" w:rsidR="008A4BAD" w:rsidRDefault="008A4BAD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x = </w:t>
            </w:r>
            <w:r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…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</w:t>
            </w:r>
          </w:p>
          <w:p w14:paraId="1F5F520C" w14:textId="397904C6" w:rsidR="008A4BAD" w:rsidRPr="008906CF" w:rsidRDefault="008A4BAD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y = </w:t>
            </w:r>
            <w:r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…</w:t>
            </w:r>
          </w:p>
        </w:tc>
      </w:tr>
    </w:tbl>
    <w:p w14:paraId="640927D2" w14:textId="77777777" w:rsidR="008A4BAD" w:rsidRPr="008A4BAD" w:rsidRDefault="008A4BAD" w:rsidP="008A4B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E50F555" w14:textId="3635F8B7" w:rsidR="000B5423" w:rsidRDefault="000B5423" w:rsidP="008A4BAD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Define the function that predicts the </w:t>
      </w:r>
      <m:oMath>
        <m:acc>
          <m:acc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</m:oMath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given </w:t>
      </w:r>
      <w:r w:rsidRPr="00F57E66">
        <w:rPr>
          <w:rFonts w:ascii="Times New Roman" w:eastAsiaTheme="minorEastAsia" w:hAnsi="Times New Roman" w:cs="Times New Roman" w:hint="eastAsia"/>
          <w:b/>
          <w:i/>
          <w:iCs/>
          <w:sz w:val="24"/>
          <w:szCs w:val="24"/>
        </w:rPr>
        <w:t>w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and </w:t>
      </w:r>
      <w:r w:rsidRPr="00F57E66">
        <w:rPr>
          <w:rFonts w:ascii="Times New Roman" w:eastAsiaTheme="minorEastAsia" w:hAnsi="Times New Roman" w:cs="Times New Roman" w:hint="eastAsia"/>
          <w:b/>
          <w:i/>
          <w:iCs/>
          <w:sz w:val="24"/>
          <w:szCs w:val="24"/>
        </w:rPr>
        <w:t>x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. Remember the equation:</w:t>
      </w:r>
    </w:p>
    <w:p w14:paraId="1E051F73" w14:textId="08B0B35E" w:rsidR="000B5423" w:rsidRPr="000B5423" w:rsidRDefault="00000000" w:rsidP="000B5423">
      <w:pPr>
        <w:spacing w:line="360" w:lineRule="auto"/>
        <w:ind w:left="360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,b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acc>
            <m:acc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w∙x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+b </m:t>
          </m:r>
        </m:oMath>
      </m:oMathPara>
    </w:p>
    <w:p w14:paraId="7872A9CF" w14:textId="1A7457FA" w:rsidR="000B5423" w:rsidRDefault="000B5423" w:rsidP="000B542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 xml:space="preserve">The input to this function are </w:t>
      </w:r>
      <w:r w:rsidRPr="0013299F">
        <w:rPr>
          <w:rFonts w:ascii="Times New Roman" w:eastAsiaTheme="minorEastAsia" w:hAnsi="Times New Roman" w:cs="Times New Roman" w:hint="eastAsia"/>
          <w:b/>
          <w:i/>
          <w:iCs/>
          <w:sz w:val="24"/>
          <w:szCs w:val="24"/>
        </w:rPr>
        <w:t>w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and </w:t>
      </w:r>
      <w:r w:rsidRPr="0013299F">
        <w:rPr>
          <w:rFonts w:ascii="Times New Roman" w:eastAsiaTheme="minorEastAsia" w:hAnsi="Times New Roman" w:cs="Times New Roman" w:hint="eastAsia"/>
          <w:b/>
          <w:i/>
          <w:iCs/>
          <w:sz w:val="24"/>
          <w:szCs w:val="24"/>
        </w:rPr>
        <w:t>x</w:t>
      </w:r>
      <w:r w:rsidR="0013299F" w:rsidRPr="0013299F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  <w:r w:rsidR="00264E9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First use the for loop to iterate over each training example. </w:t>
      </w:r>
      <w:r w:rsidR="0013299F" w:rsidRPr="0013299F">
        <w:rPr>
          <w:rFonts w:ascii="Times New Roman" w:eastAsiaTheme="minorEastAsia" w:hAnsi="Times New Roman" w:cs="Times New Roman" w:hint="eastAsia"/>
          <w:bCs/>
          <w:sz w:val="24"/>
          <w:szCs w:val="24"/>
        </w:rPr>
        <w:t>T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he function should have a form below</w:t>
      </w:r>
      <w:r w:rsidR="0013299F">
        <w:rPr>
          <w:rFonts w:ascii="Times New Roman" w:eastAsiaTheme="minorEastAsia" w:hAnsi="Times New Roman" w:cs="Times New Roman" w:hint="eastAsia"/>
          <w:bCs/>
          <w:sz w:val="24"/>
          <w:szCs w:val="24"/>
        </w:rPr>
        <w:t>.</w:t>
      </w:r>
      <w:r w:rsidR="00264E9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</w:p>
    <w:p w14:paraId="7AB5C4BE" w14:textId="77777777" w:rsidR="00352300" w:rsidRPr="000B5423" w:rsidRDefault="00352300" w:rsidP="000B542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0B5423" w14:paraId="34A473F8" w14:textId="77777777" w:rsidTr="00DC0B96">
        <w:tc>
          <w:tcPr>
            <w:tcW w:w="9242" w:type="dxa"/>
            <w:shd w:val="clear" w:color="auto" w:fill="F2F2F2" w:themeFill="background1" w:themeFillShade="F2"/>
          </w:tcPr>
          <w:p w14:paraId="32CC732C" w14:textId="43784016" w:rsidR="000B5423" w:rsidRDefault="000B5423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def </w:t>
            </w:r>
            <w:r w:rsidR="00686070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linear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(w,b,x):</w:t>
            </w:r>
          </w:p>
          <w:p w14:paraId="1470F289" w14:textId="77777777" w:rsidR="000B5423" w:rsidRDefault="000B5423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# your code</w:t>
            </w:r>
          </w:p>
          <w:p w14:paraId="5175F0D1" w14:textId="1100DC31" w:rsidR="000B5423" w:rsidRPr="008906CF" w:rsidRDefault="000B5423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return y</w:t>
            </w:r>
            <w:r w:rsidR="00715559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_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hat</w:t>
            </w:r>
          </w:p>
        </w:tc>
      </w:tr>
    </w:tbl>
    <w:p w14:paraId="6847F33A" w14:textId="77777777" w:rsidR="00352300" w:rsidRDefault="00352300" w:rsidP="008A4B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2401B61B" w14:textId="489B5A98" w:rsidR="000B5423" w:rsidRDefault="00352300" w:rsidP="008A4B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If the code is correct, you should get the result in the comment</w:t>
      </w:r>
      <w:r w:rsidR="006860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written </w:t>
      </w:r>
      <w:r w:rsidR="00C51ACD">
        <w:rPr>
          <w:rFonts w:ascii="Times New Roman" w:eastAsiaTheme="minorEastAsia" w:hAnsi="Times New Roman" w:cs="Times New Roman" w:hint="eastAsia"/>
          <w:bCs/>
          <w:sz w:val="24"/>
          <w:szCs w:val="24"/>
        </w:rPr>
        <w:t>in ''')</w:t>
      </w:r>
    </w:p>
    <w:p w14:paraId="7146BF19" w14:textId="77777777" w:rsidR="00352300" w:rsidRDefault="00352300" w:rsidP="008A4B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352300" w14:paraId="05F7D6BD" w14:textId="77777777" w:rsidTr="00352300">
        <w:tc>
          <w:tcPr>
            <w:tcW w:w="9242" w:type="dxa"/>
            <w:shd w:val="clear" w:color="auto" w:fill="F2F2F2" w:themeFill="background1" w:themeFillShade="F2"/>
          </w:tcPr>
          <w:p w14:paraId="4A0BDEA2" w14:textId="77777777" w:rsidR="00B655B3" w:rsidRDefault="00B655B3" w:rsidP="00B655B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B655B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hat = linear([0.5,0.1,0.2,0.3],-8,x)</w:t>
            </w:r>
          </w:p>
          <w:p w14:paraId="57E100A2" w14:textId="228C9105" w:rsidR="00352300" w:rsidRDefault="00686070" w:rsidP="00B655B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print(</w:t>
            </w:r>
            <w:r w:rsidR="00352300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yhat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)</w:t>
            </w:r>
          </w:p>
          <w:p w14:paraId="2C04FA07" w14:textId="77777777" w:rsidR="00B655B3" w:rsidRDefault="00B655B3" w:rsidP="00B655B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'''</w:t>
            </w:r>
          </w:p>
          <w:p w14:paraId="2A1D0509" w14:textId="5DD91FA0" w:rsidR="00B655B3" w:rsidRDefault="00B655B3" w:rsidP="00B655B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output is</w:t>
            </w:r>
          </w:p>
          <w:p w14:paraId="7AE7620D" w14:textId="77777777" w:rsidR="00B655B3" w:rsidRPr="00B655B3" w:rsidRDefault="00B655B3" w:rsidP="00B655B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B655B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[-7.  -6.9 -6.8 -6.7 -6.6 -6.5 -6.4 -6.3 -6.2 -6.1 -6.  -5.9 -5.8 -5.7</w:t>
            </w:r>
          </w:p>
          <w:p w14:paraId="19A973E7" w14:textId="77777777" w:rsidR="00B655B3" w:rsidRPr="00B655B3" w:rsidRDefault="00B655B3" w:rsidP="00B655B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B655B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-5.6 -5.5 -5.4 -5.3 -5.2 -4.  -6.3 -6.2 -6.1 -6.1 -6.  -6.  -6.  -5.9</w:t>
            </w:r>
          </w:p>
          <w:p w14:paraId="14D01D0B" w14:textId="77777777" w:rsidR="00B655B3" w:rsidRPr="00B655B3" w:rsidRDefault="00B655B3" w:rsidP="00B655B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B655B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-5.9 -5.9 -5.9 -5.7 -5.7 -4.1 -4.1 -3.6 -5.7 -5.6 -5.6 -5.5 -5.5 -5.5</w:t>
            </w:r>
          </w:p>
          <w:p w14:paraId="0EF6E459" w14:textId="77777777" w:rsidR="00B655B3" w:rsidRPr="00B655B3" w:rsidRDefault="00B655B3" w:rsidP="00B655B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B655B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-5.5 -5.4 -5.4 -5.4 -5.4 -5.4 -5.4 -5.4 -5.4 -5.3 -5.  -4.9 -4.9 -4.9</w:t>
            </w:r>
          </w:p>
          <w:p w14:paraId="29AC7115" w14:textId="30A2EA66" w:rsidR="00B655B3" w:rsidRDefault="00B655B3" w:rsidP="00B655B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B655B3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-4.9 -4.8 -4.8 -4.8 -4.4 -4.3 -4.2 -3.8 -2.4 -1.8 -0.4]</w:t>
            </w:r>
          </w:p>
          <w:p w14:paraId="48A1E5C0" w14:textId="308756E5" w:rsidR="00B655B3" w:rsidRPr="008906CF" w:rsidRDefault="00B655B3" w:rsidP="00B655B3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'''</w:t>
            </w:r>
          </w:p>
        </w:tc>
      </w:tr>
    </w:tbl>
    <w:p w14:paraId="2527F75A" w14:textId="77777777" w:rsidR="00352300" w:rsidRPr="008A4BAD" w:rsidRDefault="00352300" w:rsidP="008A4B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4451A2A5" w14:textId="77777777" w:rsidR="00467DC7" w:rsidRDefault="009956FF" w:rsidP="00B41199">
      <w:pPr>
        <w:pStyle w:val="ListParagraph"/>
        <w:numPr>
          <w:ilvl w:val="0"/>
          <w:numId w:val="14"/>
        </w:numPr>
        <w:spacing w:after="0" w:line="360" w:lineRule="auto"/>
        <w:ind w:left="360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n the class we learned about np.dot to perform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w</m:t>
        </m:r>
        <m:r>
          <w:rPr>
            <w:rFonts w:ascii="Cambria Math" w:eastAsiaTheme="minorEastAsia" w:hAnsi="Cambria Math" w:cs="Times New Roman"/>
            <w:sz w:val="24"/>
            <w:szCs w:val="24"/>
          </w:rPr>
          <m:t>∙</m:t>
        </m:r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x</m:t>
        </m:r>
      </m:oMath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However, we still have to </w:t>
      </w:r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>use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or loop over </w:t>
      </w:r>
      <w:r w:rsidR="00676A04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each training example. </w:t>
      </w:r>
      <w:r w:rsidR="00AF2A5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urns out, we can </w:t>
      </w:r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use </w:t>
      </w:r>
      <w:r w:rsidR="00034909">
        <w:rPr>
          <w:rFonts w:ascii="Times New Roman" w:eastAsiaTheme="minorEastAsia" w:hAnsi="Times New Roman" w:cs="Times New Roman"/>
          <w:bCs/>
          <w:sz w:val="24"/>
          <w:szCs w:val="24"/>
        </w:rPr>
        <w:t>matrix</w:t>
      </w:r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multiplication to further</w:t>
      </w:r>
      <w:r w:rsidR="00AF2A5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vectorize </w:t>
      </w:r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>and</w:t>
      </w:r>
      <w:r w:rsidR="00AF2A5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speed up the operation.</w:t>
      </w:r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he feature vector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x</m:t>
        </m:r>
      </m:oMath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has a dimension of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x∈</m:t>
        </m:r>
        <m:sSup>
          <m:sSup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</m:oMath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where </w:t>
      </w:r>
      <w:r w:rsidR="0003490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n</w:t>
      </w:r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034909">
        <w:rPr>
          <w:rFonts w:ascii="Times New Roman" w:eastAsiaTheme="minorEastAsia" w:hAnsi="Times New Roman" w:cs="Times New Roman"/>
          <w:bCs/>
          <w:sz w:val="24"/>
          <w:szCs w:val="24"/>
        </w:rPr>
        <w:t>is the</w:t>
      </w:r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number of feature. Let's define a new variable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X∈</m:t>
        </m:r>
        <m:sSup>
          <m:sSup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×n</m:t>
            </m:r>
          </m:sup>
        </m:sSup>
      </m:oMath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  <w:r w:rsidR="00034909">
        <w:rPr>
          <w:rFonts w:ascii="Times New Roman" w:eastAsiaTheme="minorEastAsia" w:hAnsi="Times New Roman" w:cs="Times New Roman" w:hint="eastAsia"/>
          <w:b/>
          <w:i/>
          <w:iCs/>
          <w:sz w:val="24"/>
          <w:szCs w:val="24"/>
        </w:rPr>
        <w:t>X</w:t>
      </w:r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is a 2D matrix where each row indicates a training example, with the </w:t>
      </w:r>
      <w:r w:rsidR="0003490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n</w:t>
      </w:r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columns indicating </w:t>
      </w:r>
      <w:r w:rsidR="00AD269C">
        <w:rPr>
          <w:rFonts w:ascii="Times New Roman" w:eastAsiaTheme="minorEastAsia" w:hAnsi="Times New Roman" w:cs="Times New Roman" w:hint="eastAsia"/>
          <w:bCs/>
          <w:sz w:val="24"/>
          <w:szCs w:val="24"/>
        </w:rPr>
        <w:t>features</w:t>
      </w:r>
      <w:r w:rsidR="0003490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  <w:r w:rsidR="00C042A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Now, we have a weight vector,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w∈</m:t>
        </m:r>
        <m:sSup>
          <m:sSup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</m:oMath>
      <w:r w:rsidR="00C042A9" w:rsidRPr="00C042A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  <w:r w:rsidR="00C042A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We can multiply the each row </w:t>
      </w:r>
      <w:r w:rsidR="004B3CD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of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X</m:t>
        </m:r>
      </m:oMath>
      <w:r w:rsidR="004B3CD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 with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w</m:t>
        </m:r>
      </m:oMath>
      <w:r w:rsidR="004B3CD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C042A9" w:rsidRPr="004B3CD0">
        <w:rPr>
          <w:rFonts w:ascii="Times New Roman" w:eastAsiaTheme="minorEastAsia" w:hAnsi="Times New Roman" w:cs="Times New Roman" w:hint="eastAsia"/>
          <w:bCs/>
          <w:sz w:val="24"/>
          <w:szCs w:val="24"/>
        </w:rPr>
        <w:t>and</w:t>
      </w:r>
      <w:r w:rsidR="00C042A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sum up by each row, by </w:t>
      </w:r>
      <m:oMath>
        <m:d>
          <m:d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w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∈</m:t>
        </m:r>
        <m:sSup>
          <m:sSup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p>
        </m:sSup>
      </m:oMath>
      <w:r w:rsidR="00C042A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as the inner dimension </w:t>
      </w:r>
      <w:r w:rsidR="00C042A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n</w:t>
      </w:r>
      <w:r w:rsidR="00C042A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C042A9">
        <w:rPr>
          <w:rFonts w:ascii="Times New Roman" w:eastAsiaTheme="minorEastAsia" w:hAnsi="Times New Roman" w:cs="Times New Roman"/>
          <w:bCs/>
          <w:sz w:val="24"/>
          <w:szCs w:val="24"/>
        </w:rPr>
        <w:t>disappears</w:t>
      </w:r>
      <w:r w:rsidR="00C042A9">
        <w:rPr>
          <w:rFonts w:ascii="Times New Roman" w:eastAsiaTheme="minorEastAsia" w:hAnsi="Times New Roman" w:cs="Times New Roman" w:hint="eastAsia"/>
          <w:bCs/>
          <w:sz w:val="24"/>
          <w:szCs w:val="24"/>
        </w:rPr>
        <w:t>.</w:t>
      </w:r>
      <w:r w:rsidR="00B4119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Once the matrix </w:t>
      </w:r>
      <w:r w:rsidR="00B41199">
        <w:rPr>
          <w:rFonts w:ascii="Times New Roman" w:eastAsiaTheme="minorEastAsia" w:hAnsi="Times New Roman" w:cs="Times New Roman"/>
          <w:bCs/>
          <w:sz w:val="24"/>
          <w:szCs w:val="24"/>
        </w:rPr>
        <w:t>multiplication</w:t>
      </w:r>
      <w:r w:rsidR="00B4119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is completed, the bias can be added by broadcasting. </w:t>
      </w:r>
      <w:r w:rsidR="00467DC7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Essentially, we are </w:t>
      </w:r>
      <w:r w:rsidR="00467DC7"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>calculating the following:</w:t>
      </w:r>
    </w:p>
    <w:p w14:paraId="53AE53CF" w14:textId="195BCC31" w:rsidR="00467DC7" w:rsidRPr="00467DC7" w:rsidRDefault="00000000" w:rsidP="00467DC7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,b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</m:d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=Xw+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b</m:t>
          </m:r>
        </m:oMath>
      </m:oMathPara>
    </w:p>
    <w:p w14:paraId="192296D7" w14:textId="7F9754EA" w:rsidR="009956FF" w:rsidRPr="00B41199" w:rsidRDefault="00B41199" w:rsidP="00467DC7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Use this information and further vectorize the for loop.</w:t>
      </w:r>
    </w:p>
    <w:p w14:paraId="4D15E6AF" w14:textId="2C9C0198" w:rsidR="000B5423" w:rsidRDefault="00B41199" w:rsidP="00D0103C">
      <w:pPr>
        <w:pStyle w:val="ListParagraph"/>
        <w:numPr>
          <w:ilvl w:val="0"/>
          <w:numId w:val="14"/>
        </w:numPr>
        <w:spacing w:after="0" w:line="360" w:lineRule="auto"/>
        <w:ind w:left="360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With this vectorized linear function, you can still use the cost function from problem set 6 to calculate the cost function. Now, it's time to vectorize the gradient descent.</w:t>
      </w:r>
      <w:r w:rsidR="0094232B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Let's bring out the equation</w:t>
      </w:r>
    </w:p>
    <w:p w14:paraId="4263D8A7" w14:textId="24D13274" w:rsidR="0094232B" w:rsidRPr="0094232B" w:rsidRDefault="00000000" w:rsidP="0094232B">
      <w:pPr>
        <w:spacing w:line="360" w:lineRule="auto"/>
        <w:ind w:left="720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-α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den>
          </m:f>
          <m:nary>
            <m:naryPr>
              <m:chr m:val="∑"/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w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,b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(i)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(i)</m:t>
                      </m:r>
                    </m:sup>
                  </m:sSup>
                </m:e>
              </m:d>
              <m:sSubSup>
                <m:sSubSup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(i)</m:t>
                  </m:r>
                </m:sup>
              </m:sSubSup>
            </m:e>
          </m:nary>
        </m:oMath>
      </m:oMathPara>
    </w:p>
    <w:p w14:paraId="31C08089" w14:textId="7F042C6C" w:rsidR="00F506BE" w:rsidRPr="00F506BE" w:rsidRDefault="0094232B" w:rsidP="00F506BE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b=b-α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den>
          </m:f>
          <m:nary>
            <m:naryPr>
              <m:chr m:val="∑"/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w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,b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i</m:t>
                          </m:r>
                        </m:e>
                      </m:d>
                    </m:sup>
                  </m:sSup>
                </m:e>
              </m:d>
            </m:e>
          </m:nary>
        </m:oMath>
      </m:oMathPara>
    </w:p>
    <w:p w14:paraId="5DDC3225" w14:textId="10247860" w:rsidR="00F506BE" w:rsidRPr="0010262E" w:rsidRDefault="00F506BE" w:rsidP="00F506BE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We can also vectorize these equations </w:t>
      </w:r>
      <w:r w:rsidR="0010262E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through several steps. First, let's define residual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R∈</m:t>
        </m:r>
        <m:sSup>
          <m:sSup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p>
        </m:sSup>
      </m:oMath>
      <w:r w:rsidR="0010262E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which corresponds to the vectorized version of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,b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bCs/>
                <w:i/>
                <w:iCs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bCs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i)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sSup>
          <m:sSupPr>
            <m:ctrlPr>
              <w:rPr>
                <w:rFonts w:ascii="Cambria Math" w:eastAsiaTheme="minorEastAsia" w:hAnsi="Cambria Math" w:cs="Times New Roman"/>
                <w:bCs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i)</m:t>
            </m:r>
          </m:sup>
        </m:sSup>
      </m:oMath>
      <w:r w:rsidR="00130F01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>:</w:t>
      </w:r>
    </w:p>
    <w:p w14:paraId="68FFFB34" w14:textId="7E88FABB" w:rsidR="0010262E" w:rsidRPr="00130F01" w:rsidRDefault="0010262E" w:rsidP="00F506BE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b/>
          <w:i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R= Xw+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b-</m:t>
          </m:r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Y=</m:t>
          </m:r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,b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Y</m:t>
          </m:r>
        </m:oMath>
      </m:oMathPara>
    </w:p>
    <w:p w14:paraId="312A8AD1" w14:textId="4B06C416" w:rsidR="00130F01" w:rsidRPr="00130F01" w:rsidRDefault="00452A14" w:rsidP="00130F01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  <w:r w:rsidRPr="00452A14">
        <w:rPr>
          <w:rFonts w:ascii="Times New Roman" w:eastAsiaTheme="minorEastAsia" w:hAnsi="Times New Roman" w:cs="Times New Roman" w:hint="eastAsia"/>
          <w:b/>
          <w:i/>
          <w:sz w:val="24"/>
          <w:szCs w:val="24"/>
        </w:rPr>
        <w:t>R</w:t>
      </w:r>
      <w:r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is an abbreviation of residual. </w:t>
      </w:r>
      <w:r w:rsidR="00130F01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The </w:t>
      </w:r>
      <w:r w:rsidR="00130F01">
        <w:rPr>
          <w:rFonts w:ascii="Times New Roman" w:eastAsiaTheme="minorEastAsia" w:hAnsi="Times New Roman" w:cs="Times New Roman" w:hint="eastAsia"/>
          <w:b/>
          <w:i/>
          <w:sz w:val="24"/>
          <w:szCs w:val="24"/>
        </w:rPr>
        <w:t>w</w:t>
      </w:r>
      <w:r w:rsidR="00130F01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can be updated by:</w:t>
      </w:r>
    </w:p>
    <w:p w14:paraId="4BC063ED" w14:textId="77777777" w:rsidR="00130F01" w:rsidRPr="00130F01" w:rsidRDefault="00130F01" w:rsidP="00F506BE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</w:p>
    <w:p w14:paraId="3B112B3C" w14:textId="7828F491" w:rsidR="00F506BE" w:rsidRPr="00130F01" w:rsidRDefault="00130F01" w:rsidP="00130F01">
      <w:pPr>
        <w:spacing w:line="360" w:lineRule="auto"/>
        <w:ind w:left="720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w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w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α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RX</m:t>
          </m:r>
        </m:oMath>
      </m:oMathPara>
    </w:p>
    <w:p w14:paraId="4378DD54" w14:textId="343AEF1A" w:rsidR="00402905" w:rsidRDefault="00130F01" w:rsidP="00402905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  <w:r w:rsidRPr="00130F01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he matrix multiplication between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R∈</m:t>
        </m:r>
        <m:sSup>
          <m:sSup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p>
        </m:sSup>
      </m:oMath>
      <w:r>
        <w:rPr>
          <w:rFonts w:ascii="Times New Roman" w:eastAsiaTheme="minorEastAsia" w:hAnsi="Times New Roman" w:cs="Times New Roman" w:hint="eastAsia"/>
          <w:b/>
          <w:sz w:val="24"/>
          <w:szCs w:val="24"/>
        </w:rPr>
        <w:t xml:space="preserve"> </w:t>
      </w:r>
      <w:r w:rsidRPr="00130F01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and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X∈</m:t>
        </m:r>
        <m:sSup>
          <m:sSup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×n</m:t>
            </m:r>
          </m:sup>
        </m:sSup>
      </m:oMath>
      <w:r>
        <w:rPr>
          <w:rFonts w:ascii="Times New Roman" w:eastAsiaTheme="minorEastAsia" w:hAnsi="Times New Roman" w:cs="Times New Roman" w:hint="eastAsia"/>
          <w:b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result in </w:t>
      </w:r>
      <w:r w:rsidR="006D44C6">
        <w:rPr>
          <w:rFonts w:ascii="Times New Roman" w:eastAsiaTheme="minorEastAsia" w:hAnsi="Times New Roman" w:cs="Times New Roman" w:hint="eastAsia"/>
          <w:bCs/>
          <w:sz w:val="24"/>
          <w:szCs w:val="24"/>
        </w:rPr>
        <w:t>(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RX)∈</m:t>
        </m:r>
        <m:sSup>
          <m:sSupPr>
            <m:ctrlPr>
              <w:rPr>
                <w:rFonts w:ascii="Cambria Math" w:eastAsiaTheme="minorEastAsia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</m:oMath>
      <w:r w:rsidR="00CD26C9">
        <w:rPr>
          <w:rFonts w:ascii="Times New Roman" w:eastAsiaTheme="minorEastAsia" w:hAnsi="Times New Roman" w:cs="Times New Roman" w:hint="eastAsia"/>
          <w:b/>
          <w:sz w:val="24"/>
          <w:szCs w:val="24"/>
        </w:rPr>
        <w:t xml:space="preserve"> </w:t>
      </w:r>
      <w:r w:rsidR="00CD26C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as the inner dimension </w:t>
      </w:r>
      <w:r w:rsidR="00CD26C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m</w:t>
      </w:r>
      <w:r w:rsidR="00CD26C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CD26C9">
        <w:rPr>
          <w:rFonts w:ascii="Times New Roman" w:eastAsiaTheme="minorEastAsia" w:hAnsi="Times New Roman" w:cs="Times New Roman"/>
          <w:bCs/>
          <w:sz w:val="24"/>
          <w:szCs w:val="24"/>
        </w:rPr>
        <w:t>disappears</w:t>
      </w:r>
      <w:r w:rsidR="00CD26C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by the summation. Note that we are supposed to take the mean, so we need to divide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RX</m:t>
        </m:r>
      </m:oMath>
      <w:r w:rsidR="00CD26C9">
        <w:rPr>
          <w:rFonts w:ascii="Times New Roman" w:eastAsiaTheme="minorEastAsia" w:hAnsi="Times New Roman" w:cs="Times New Roman" w:hint="eastAsia"/>
          <w:b/>
          <w:iCs/>
          <w:sz w:val="24"/>
          <w:szCs w:val="24"/>
        </w:rPr>
        <w:t xml:space="preserve"> </w:t>
      </w:r>
      <w:r w:rsidR="00CD26C9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by </w:t>
      </w:r>
      <w:r w:rsidR="00CD26C9">
        <w:rPr>
          <w:rFonts w:ascii="Times New Roman" w:eastAsiaTheme="minorEastAsia" w:hAnsi="Times New Roman" w:cs="Times New Roman" w:hint="eastAsia"/>
          <w:bCs/>
          <w:i/>
          <w:sz w:val="24"/>
          <w:szCs w:val="24"/>
        </w:rPr>
        <w:t>m</w:t>
      </w:r>
      <w:r w:rsidR="00CD26C9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. </w:t>
      </w:r>
      <w:r w:rsidR="00402905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We can update the </w:t>
      </w:r>
      <w:r w:rsidR="00402905" w:rsidRPr="00130F01">
        <w:rPr>
          <w:rFonts w:ascii="Times New Roman" w:eastAsiaTheme="minorEastAsia" w:hAnsi="Times New Roman" w:cs="Times New Roman" w:hint="eastAsia"/>
          <w:bCs/>
          <w:i/>
          <w:sz w:val="24"/>
          <w:szCs w:val="24"/>
        </w:rPr>
        <w:t>b</w:t>
      </w:r>
      <w:r w:rsidR="00402905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by:</w:t>
      </w:r>
    </w:p>
    <w:p w14:paraId="0ECFA833" w14:textId="77777777" w:rsidR="00402905" w:rsidRPr="00130F01" w:rsidRDefault="00402905" w:rsidP="00402905">
      <w:pPr>
        <w:pStyle w:val="ListParagraph"/>
        <w:spacing w:after="0" w:line="360" w:lineRule="auto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b=b-α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</m:oMath>
      </m:oMathPara>
    </w:p>
    <w:p w14:paraId="0626CFCD" w14:textId="44B22EFD" w:rsidR="00130F01" w:rsidRPr="001601CE" w:rsidRDefault="00402905" w:rsidP="001601CE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where the bar over </w:t>
      </w:r>
      <w:r>
        <w:rPr>
          <w:rFonts w:ascii="Times New Roman" w:eastAsiaTheme="minorEastAsia" w:hAnsi="Times New Roman" w:cs="Times New Roman" w:hint="eastAsia"/>
          <w:b/>
          <w:i/>
          <w:sz w:val="24"/>
          <w:szCs w:val="24"/>
        </w:rPr>
        <w:t>R</w:t>
      </w:r>
      <w:r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indicates taking the mean. Note that </w:t>
      </w:r>
      <w:r w:rsidR="001601CE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we don't need to have temporary </w:t>
      </w:r>
      <w:r w:rsidR="001601CE">
        <w:rPr>
          <w:rFonts w:ascii="Times New Roman" w:eastAsiaTheme="minorEastAsia" w:hAnsi="Times New Roman" w:cs="Times New Roman" w:hint="eastAsia"/>
          <w:b/>
          <w:i/>
          <w:sz w:val="24"/>
          <w:szCs w:val="24"/>
        </w:rPr>
        <w:t>w</w:t>
      </w:r>
      <w:r w:rsidR="001601CE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and </w:t>
      </w:r>
      <w:r w:rsidR="001601CE">
        <w:rPr>
          <w:rFonts w:ascii="Times New Roman" w:eastAsiaTheme="minorEastAsia" w:hAnsi="Times New Roman" w:cs="Times New Roman" w:hint="eastAsia"/>
          <w:bCs/>
          <w:i/>
          <w:sz w:val="24"/>
          <w:szCs w:val="24"/>
        </w:rPr>
        <w:t>b</w:t>
      </w:r>
      <w:r w:rsidR="001601CE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as</w:t>
      </w:r>
      <w:r w:rsidRPr="001601CE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we calculate the </w:t>
      </w:r>
      <w:r w:rsidRPr="001601CE">
        <w:rPr>
          <w:rFonts w:ascii="Times New Roman" w:eastAsiaTheme="minorEastAsia" w:hAnsi="Times New Roman" w:cs="Times New Roman" w:hint="eastAsia"/>
          <w:b/>
          <w:i/>
          <w:sz w:val="24"/>
          <w:szCs w:val="24"/>
        </w:rPr>
        <w:t>R</w:t>
      </w:r>
      <w:r w:rsidRPr="001601CE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before</w:t>
      </w:r>
      <w:r w:rsidR="00BB46EF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updating </w:t>
      </w:r>
      <w:r w:rsidR="00BB46EF">
        <w:rPr>
          <w:rFonts w:ascii="Times New Roman" w:eastAsiaTheme="minorEastAsia" w:hAnsi="Times New Roman" w:cs="Times New Roman" w:hint="eastAsia"/>
          <w:b/>
          <w:i/>
          <w:sz w:val="24"/>
          <w:szCs w:val="24"/>
        </w:rPr>
        <w:t>w</w:t>
      </w:r>
      <w:r w:rsidR="00BB46EF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and </w:t>
      </w:r>
      <w:r w:rsidR="00BB46EF">
        <w:rPr>
          <w:rFonts w:ascii="Times New Roman" w:eastAsiaTheme="minorEastAsia" w:hAnsi="Times New Roman" w:cs="Times New Roman" w:hint="eastAsia"/>
          <w:bCs/>
          <w:i/>
          <w:sz w:val="24"/>
          <w:szCs w:val="24"/>
        </w:rPr>
        <w:t>b</w:t>
      </w:r>
      <w:r w:rsidR="00BB46EF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(Think about </w:t>
      </w:r>
      <w:r w:rsidR="00A069AB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>why this is the case)</w:t>
      </w:r>
      <w:r w:rsidR="00C06141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>.</w:t>
      </w:r>
      <w:r w:rsidR="00A069AB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 </w:t>
      </w:r>
      <w:r w:rsidR="005B4D07">
        <w:rPr>
          <w:rFonts w:ascii="Times New Roman" w:eastAsiaTheme="minorEastAsia" w:hAnsi="Times New Roman" w:cs="Times New Roman" w:hint="eastAsia"/>
          <w:bCs/>
          <w:iCs/>
          <w:sz w:val="24"/>
          <w:szCs w:val="24"/>
        </w:rPr>
        <w:t xml:space="preserve">Use the vectorized version of the gradient descent above to write the gradient descent code. </w:t>
      </w:r>
    </w:p>
    <w:p w14:paraId="32467E39" w14:textId="77777777" w:rsidR="00264EA0" w:rsidRDefault="00264EA0" w:rsidP="007B15E6">
      <w:pPr>
        <w:spacing w:after="0" w:line="360" w:lineRule="auto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264EA0" w14:paraId="6BA61290" w14:textId="77777777" w:rsidTr="00EC68D4">
        <w:tc>
          <w:tcPr>
            <w:tcW w:w="9242" w:type="dxa"/>
            <w:shd w:val="clear" w:color="auto" w:fill="F2F2F2" w:themeFill="background1" w:themeFillShade="F2"/>
          </w:tcPr>
          <w:p w14:paraId="758DCA1B" w14:textId="02C1830B" w:rsidR="009A78CF" w:rsidRDefault="009A78CF" w:rsidP="009A78CF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def gradient</w:t>
            </w:r>
            <w:r w:rsidR="00A431C9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_descent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(</w:t>
            </w:r>
            <w:r w:rsidR="00A431C9" w:rsidRPr="00A431C9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w,b,x,y,alpha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):</w:t>
            </w:r>
          </w:p>
          <w:p w14:paraId="5B8F60D2" w14:textId="77777777" w:rsidR="009A78CF" w:rsidRDefault="009A78CF" w:rsidP="009A78CF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# your code</w:t>
            </w:r>
          </w:p>
          <w:p w14:paraId="5B371824" w14:textId="3BD37C70" w:rsidR="00264EA0" w:rsidRPr="008906CF" w:rsidRDefault="009A78CF" w:rsidP="009A78CF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return </w:t>
            </w:r>
            <w:r w:rsidR="00A431C9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w,b</w:t>
            </w:r>
          </w:p>
        </w:tc>
      </w:tr>
    </w:tbl>
    <w:p w14:paraId="2BE6CF1B" w14:textId="77777777" w:rsidR="00264EA0" w:rsidRDefault="00264EA0" w:rsidP="007B15E6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21CBE1FB" w14:textId="77777777" w:rsidR="0094232B" w:rsidRDefault="0094232B" w:rsidP="0094232B">
      <w:pPr>
        <w:pStyle w:val="ListParagraph"/>
        <w:spacing w:after="0" w:line="360" w:lineRule="auto"/>
        <w:ind w:left="360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6097FD5" w14:textId="77777777" w:rsidR="00B41199" w:rsidRDefault="00B41199" w:rsidP="00C06141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89399BD" w14:textId="789B08A0" w:rsidR="00C06141" w:rsidRDefault="00C06141" w:rsidP="00C06141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>If your code is correct, you should get a figure shown below up running the code below:</w:t>
      </w:r>
    </w:p>
    <w:p w14:paraId="4E16EC83" w14:textId="77777777" w:rsidR="00C06141" w:rsidRDefault="00C06141" w:rsidP="00C06141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C06141" w14:paraId="3EB61128" w14:textId="77777777" w:rsidTr="00EC68D4">
        <w:tc>
          <w:tcPr>
            <w:tcW w:w="9242" w:type="dxa"/>
            <w:shd w:val="clear" w:color="auto" w:fill="F2F2F2" w:themeFill="background1" w:themeFillShade="F2"/>
          </w:tcPr>
          <w:p w14:paraId="2705FE7C" w14:textId="77777777" w:rsidR="00C06141" w:rsidRPr="00C06141" w:rsidRDefault="00C06141" w:rsidP="00C06141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C06141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w = [0.5,0.1,0.2,0.3]</w:t>
            </w:r>
          </w:p>
          <w:p w14:paraId="2C009066" w14:textId="77777777" w:rsidR="00C06141" w:rsidRPr="00C06141" w:rsidRDefault="00C06141" w:rsidP="00C06141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C06141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b = -8</w:t>
            </w:r>
          </w:p>
          <w:p w14:paraId="2CB0591F" w14:textId="77777777" w:rsidR="00C06141" w:rsidRPr="00C06141" w:rsidRDefault="00C06141" w:rsidP="00C06141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C06141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J = []</w:t>
            </w:r>
          </w:p>
          <w:p w14:paraId="0457B95B" w14:textId="5B3838A1" w:rsidR="00C06141" w:rsidRPr="00C06141" w:rsidRDefault="00C06141" w:rsidP="00C06141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C06141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for i in range(</w:t>
            </w:r>
            <w:r w:rsidR="007A2143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10</w:t>
            </w:r>
            <w:r w:rsidRPr="00C06141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0000):</w:t>
            </w:r>
          </w:p>
          <w:p w14:paraId="346E894A" w14:textId="77777777" w:rsidR="00C06141" w:rsidRPr="00C06141" w:rsidRDefault="00C06141" w:rsidP="00C06141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C06141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w,b = gradient_descent(w,b,x,y,0.001)</w:t>
            </w:r>
          </w:p>
          <w:p w14:paraId="0F959C53" w14:textId="77777777" w:rsidR="00C06141" w:rsidRPr="00C06141" w:rsidRDefault="00C06141" w:rsidP="00C06141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C06141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   J.append(cost_function(w,b,x,y))</w:t>
            </w:r>
          </w:p>
          <w:p w14:paraId="799AD7B8" w14:textId="77777777" w:rsidR="00C06141" w:rsidRPr="00C06141" w:rsidRDefault="00C06141" w:rsidP="00C06141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C06141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lt.plot(np.arange(len(J)),J)</w:t>
            </w:r>
          </w:p>
          <w:p w14:paraId="44529731" w14:textId="77777777" w:rsidR="00C06141" w:rsidRPr="00C06141" w:rsidRDefault="00C06141" w:rsidP="00C06141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C06141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lt.xlabel('iteration #')</w:t>
            </w:r>
          </w:p>
          <w:p w14:paraId="263327C5" w14:textId="77777777" w:rsidR="00C06141" w:rsidRDefault="00C06141" w:rsidP="00C06141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C06141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lt.ylabel('J')</w:t>
            </w:r>
          </w:p>
          <w:p w14:paraId="5EAA1A0B" w14:textId="3CC32125" w:rsidR="00F174BC" w:rsidRPr="008906CF" w:rsidRDefault="00F174BC" w:rsidP="00C06141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plt.show()</w:t>
            </w:r>
          </w:p>
        </w:tc>
      </w:tr>
    </w:tbl>
    <w:p w14:paraId="16AF7C6C" w14:textId="77777777" w:rsidR="00C06141" w:rsidRPr="00C06141" w:rsidRDefault="00C06141" w:rsidP="00C06141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50607B6A" w14:textId="51D52DB7" w:rsidR="00686070" w:rsidRDefault="000E4EB0" w:rsidP="00686070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0E4EB0">
        <w:rPr>
          <w:noProof/>
        </w:rPr>
        <w:drawing>
          <wp:inline distT="0" distB="0" distL="0" distR="0" wp14:anchorId="7A47B57F" wp14:editId="2C0AB82F">
            <wp:extent cx="4825397" cy="3326984"/>
            <wp:effectExtent l="0" t="0" r="0" b="6985"/>
            <wp:docPr id="205324709" name="Picture 1" descr="A graph with a blue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24709" name="Picture 1" descr="A graph with a blue 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5397" cy="3326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38C71" w14:textId="77777777" w:rsidR="00A9079C" w:rsidRDefault="00A9079C" w:rsidP="00686070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146560A9" w14:textId="32726D56" w:rsidR="00D6161E" w:rsidRPr="007A2143" w:rsidRDefault="007A2143" w:rsidP="007A2143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f you have stuck through, great work! Let's implement the convergence criterio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ε=</m:t>
        </m:r>
        <m:sSup>
          <m:sSup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1</m:t>
            </m:r>
          </m:sup>
        </m:sSup>
      </m:oMath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where if the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∆J</m:t>
            </m:r>
          </m:e>
        </m:d>
      </m:oMath>
      <w:r w:rsidR="00BF327E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the difference in </w:t>
      </w:r>
      <w:r w:rsidR="00BF327E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J</w:t>
      </w:r>
      <w:r w:rsidR="00BF327E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between the current and the previous</w:t>
      </w:r>
      <w:r w:rsidR="00821D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gradient</w:t>
      </w:r>
      <w:r w:rsidR="00BF327E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step)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BF327E">
        <w:rPr>
          <w:rFonts w:ascii="Times New Roman" w:eastAsiaTheme="minorEastAsia" w:hAnsi="Times New Roman" w:cs="Times New Roman" w:hint="eastAsia"/>
          <w:bCs/>
          <w:sz w:val="24"/>
          <w:szCs w:val="24"/>
        </w:rPr>
        <w:t>is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less tha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ε</m:t>
        </m:r>
      </m:oMath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the </w:t>
      </w:r>
      <w:r w:rsidR="000E4EB0">
        <w:rPr>
          <w:rFonts w:ascii="Times New Roman" w:eastAsiaTheme="minorEastAsia" w:hAnsi="Times New Roman" w:cs="Times New Roman" w:hint="eastAsia"/>
          <w:bCs/>
          <w:sz w:val="24"/>
          <w:szCs w:val="24"/>
        </w:rPr>
        <w:t>gradient descent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stops. Simply modify the code block above. At what iteration</w:t>
      </w:r>
      <w:r w:rsidR="000E4EB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does the change in </w:t>
      </w:r>
      <w:r w:rsidR="000E4EB0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J</w:t>
      </w:r>
      <w:r w:rsidR="000E4EB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becomes less than </w:t>
      </w:r>
      <m:oMath>
        <m:sSup>
          <m:sSup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1</m:t>
            </m:r>
          </m:sup>
        </m:sSup>
      </m:oMath>
      <w:r w:rsidR="000E4EB0">
        <w:rPr>
          <w:rFonts w:ascii="Times New Roman" w:eastAsiaTheme="minorEastAsia" w:hAnsi="Times New Roman" w:cs="Times New Roman" w:hint="eastAsia"/>
          <w:bCs/>
          <w:sz w:val="24"/>
          <w:szCs w:val="24"/>
        </w:rPr>
        <w:t>?</w:t>
      </w:r>
    </w:p>
    <w:p w14:paraId="68F08249" w14:textId="711C5473" w:rsidR="007A2143" w:rsidRPr="00D6161E" w:rsidRDefault="004C3090" w:rsidP="007A2143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Now let's implement the feature scaling</w:t>
      </w:r>
      <w:r w:rsidR="007D7E7A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z-score normalization)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nd see how many iterations are needed for </w:t>
      </w:r>
      <w:r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J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o change less than </w:t>
      </w:r>
      <m:oMath>
        <m:sSup>
          <m:sSup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1</m:t>
            </m:r>
          </m:sup>
        </m:sSup>
      </m:oMath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  <w:r w:rsidR="00F174BC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Does it </w:t>
      </w:r>
      <w:r w:rsidR="004B71C6">
        <w:rPr>
          <w:rFonts w:ascii="Times New Roman" w:eastAsiaTheme="minorEastAsia" w:hAnsi="Times New Roman" w:cs="Times New Roman"/>
          <w:bCs/>
          <w:sz w:val="24"/>
          <w:szCs w:val="24"/>
        </w:rPr>
        <w:t>converge</w:t>
      </w:r>
      <w:r w:rsidR="00F174BC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aster than when </w:t>
      </w:r>
      <w:r w:rsidR="00F174BC"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 xml:space="preserve">the feature scaling was not performed?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Remember to scale each feature</w:t>
      </w:r>
      <w:r w:rsidR="0011584A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individually!</w:t>
      </w:r>
    </w:p>
    <w:sectPr w:rsidR="007A2143" w:rsidRPr="00D6161E" w:rsidSect="0060700D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2637C" w14:textId="77777777" w:rsidR="0060700D" w:rsidRDefault="0060700D" w:rsidP="00D33A00">
      <w:pPr>
        <w:spacing w:after="0" w:line="240" w:lineRule="auto"/>
      </w:pPr>
      <w:r>
        <w:separator/>
      </w:r>
    </w:p>
  </w:endnote>
  <w:endnote w:type="continuationSeparator" w:id="0">
    <w:p w14:paraId="43A53B54" w14:textId="77777777" w:rsidR="0060700D" w:rsidRDefault="0060700D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A9DA3" w14:textId="77777777" w:rsidR="0060700D" w:rsidRDefault="0060700D" w:rsidP="00D33A00">
      <w:pPr>
        <w:spacing w:after="0" w:line="240" w:lineRule="auto"/>
      </w:pPr>
      <w:r>
        <w:separator/>
      </w:r>
    </w:p>
  </w:footnote>
  <w:footnote w:type="continuationSeparator" w:id="0">
    <w:p w14:paraId="4C882AA6" w14:textId="77777777" w:rsidR="0060700D" w:rsidRDefault="0060700D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" w15:restartNumberingAfterBreak="0">
    <w:nsid w:val="498660B4"/>
    <w:multiLevelType w:val="hybridMultilevel"/>
    <w:tmpl w:val="3EBE7706"/>
    <w:lvl w:ilvl="0" w:tplc="7EA027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3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6"/>
  </w:num>
  <w:num w:numId="2" w16cid:durableId="193272335">
    <w:abstractNumId w:val="12"/>
  </w:num>
  <w:num w:numId="3" w16cid:durableId="1511406658">
    <w:abstractNumId w:val="11"/>
  </w:num>
  <w:num w:numId="4" w16cid:durableId="1599290143">
    <w:abstractNumId w:val="8"/>
  </w:num>
  <w:num w:numId="5" w16cid:durableId="1493640835">
    <w:abstractNumId w:val="2"/>
  </w:num>
  <w:num w:numId="6" w16cid:durableId="795101191">
    <w:abstractNumId w:val="10"/>
  </w:num>
  <w:num w:numId="7" w16cid:durableId="316954205">
    <w:abstractNumId w:val="13"/>
  </w:num>
  <w:num w:numId="8" w16cid:durableId="52630582">
    <w:abstractNumId w:val="0"/>
  </w:num>
  <w:num w:numId="9" w16cid:durableId="126318925">
    <w:abstractNumId w:val="7"/>
  </w:num>
  <w:num w:numId="10" w16cid:durableId="663243842">
    <w:abstractNumId w:val="3"/>
  </w:num>
  <w:num w:numId="11" w16cid:durableId="1498423968">
    <w:abstractNumId w:val="1"/>
  </w:num>
  <w:num w:numId="12" w16cid:durableId="1333526928">
    <w:abstractNumId w:val="4"/>
  </w:num>
  <w:num w:numId="13" w16cid:durableId="1620725130">
    <w:abstractNumId w:val="9"/>
  </w:num>
  <w:num w:numId="14" w16cid:durableId="17668756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tjQyM7EwsjA1NzNU0lEKTi0uzszPAykwNKgFABzVZMctAAAA"/>
  </w:docVars>
  <w:rsids>
    <w:rsidRoot w:val="00237E0B"/>
    <w:rsid w:val="0003243C"/>
    <w:rsid w:val="00034909"/>
    <w:rsid w:val="00044BC4"/>
    <w:rsid w:val="000B5423"/>
    <w:rsid w:val="000B5B59"/>
    <w:rsid w:val="000B7E52"/>
    <w:rsid w:val="000D15B4"/>
    <w:rsid w:val="000D512F"/>
    <w:rsid w:val="000D5533"/>
    <w:rsid w:val="000E4EB0"/>
    <w:rsid w:val="00100B27"/>
    <w:rsid w:val="0010262E"/>
    <w:rsid w:val="0011584A"/>
    <w:rsid w:val="00130F01"/>
    <w:rsid w:val="0013299F"/>
    <w:rsid w:val="001601CE"/>
    <w:rsid w:val="001A2D36"/>
    <w:rsid w:val="001D0455"/>
    <w:rsid w:val="001D25C9"/>
    <w:rsid w:val="00203577"/>
    <w:rsid w:val="00237E0B"/>
    <w:rsid w:val="0024075E"/>
    <w:rsid w:val="0025034B"/>
    <w:rsid w:val="00264E90"/>
    <w:rsid w:val="00264EA0"/>
    <w:rsid w:val="002774F4"/>
    <w:rsid w:val="002908A1"/>
    <w:rsid w:val="002E56E0"/>
    <w:rsid w:val="00301DD3"/>
    <w:rsid w:val="00337400"/>
    <w:rsid w:val="00352300"/>
    <w:rsid w:val="00354BA7"/>
    <w:rsid w:val="00376B05"/>
    <w:rsid w:val="00380954"/>
    <w:rsid w:val="0038157F"/>
    <w:rsid w:val="003C2ACE"/>
    <w:rsid w:val="003D53BB"/>
    <w:rsid w:val="00402905"/>
    <w:rsid w:val="00444107"/>
    <w:rsid w:val="00444440"/>
    <w:rsid w:val="00452A14"/>
    <w:rsid w:val="00461CF4"/>
    <w:rsid w:val="00467DC7"/>
    <w:rsid w:val="004A3AE9"/>
    <w:rsid w:val="004A5DFE"/>
    <w:rsid w:val="004B3CD0"/>
    <w:rsid w:val="004B49DB"/>
    <w:rsid w:val="004B6E8D"/>
    <w:rsid w:val="004B71C6"/>
    <w:rsid w:val="004C3090"/>
    <w:rsid w:val="004D072C"/>
    <w:rsid w:val="004E30AA"/>
    <w:rsid w:val="00503B51"/>
    <w:rsid w:val="005426A2"/>
    <w:rsid w:val="005470BD"/>
    <w:rsid w:val="00573104"/>
    <w:rsid w:val="005A320E"/>
    <w:rsid w:val="005B4D07"/>
    <w:rsid w:val="005B5A7A"/>
    <w:rsid w:val="005F36BB"/>
    <w:rsid w:val="00603232"/>
    <w:rsid w:val="0060700D"/>
    <w:rsid w:val="0062234E"/>
    <w:rsid w:val="0062498B"/>
    <w:rsid w:val="00626A0E"/>
    <w:rsid w:val="0064125C"/>
    <w:rsid w:val="00655C4D"/>
    <w:rsid w:val="006563AF"/>
    <w:rsid w:val="00676A04"/>
    <w:rsid w:val="00686070"/>
    <w:rsid w:val="00693B08"/>
    <w:rsid w:val="006D44C6"/>
    <w:rsid w:val="00714EC1"/>
    <w:rsid w:val="00715559"/>
    <w:rsid w:val="00736F8D"/>
    <w:rsid w:val="0074219B"/>
    <w:rsid w:val="00772939"/>
    <w:rsid w:val="00783ECB"/>
    <w:rsid w:val="007A00BA"/>
    <w:rsid w:val="007A2143"/>
    <w:rsid w:val="007B15E6"/>
    <w:rsid w:val="007C1957"/>
    <w:rsid w:val="007C4471"/>
    <w:rsid w:val="007C56AF"/>
    <w:rsid w:val="007C7698"/>
    <w:rsid w:val="007D505D"/>
    <w:rsid w:val="007D7E7A"/>
    <w:rsid w:val="007F569E"/>
    <w:rsid w:val="00805E38"/>
    <w:rsid w:val="00816365"/>
    <w:rsid w:val="00820EE3"/>
    <w:rsid w:val="00821D70"/>
    <w:rsid w:val="00835BD3"/>
    <w:rsid w:val="00840B8D"/>
    <w:rsid w:val="008463BB"/>
    <w:rsid w:val="00854C4C"/>
    <w:rsid w:val="00856DC9"/>
    <w:rsid w:val="008648FF"/>
    <w:rsid w:val="008821F9"/>
    <w:rsid w:val="00886F7C"/>
    <w:rsid w:val="008906CF"/>
    <w:rsid w:val="008A4BAD"/>
    <w:rsid w:val="008C448A"/>
    <w:rsid w:val="008D33D2"/>
    <w:rsid w:val="008D65FF"/>
    <w:rsid w:val="008E3ED8"/>
    <w:rsid w:val="0094232B"/>
    <w:rsid w:val="00946F39"/>
    <w:rsid w:val="00947884"/>
    <w:rsid w:val="00960755"/>
    <w:rsid w:val="009956FF"/>
    <w:rsid w:val="009A78CF"/>
    <w:rsid w:val="009D2CB6"/>
    <w:rsid w:val="009D3143"/>
    <w:rsid w:val="009F7A78"/>
    <w:rsid w:val="00A04047"/>
    <w:rsid w:val="00A069AB"/>
    <w:rsid w:val="00A36BD6"/>
    <w:rsid w:val="00A4133C"/>
    <w:rsid w:val="00A431C9"/>
    <w:rsid w:val="00A46638"/>
    <w:rsid w:val="00A65650"/>
    <w:rsid w:val="00A74512"/>
    <w:rsid w:val="00A9079C"/>
    <w:rsid w:val="00AA389B"/>
    <w:rsid w:val="00AD269C"/>
    <w:rsid w:val="00AF2A5D"/>
    <w:rsid w:val="00B061E5"/>
    <w:rsid w:val="00B41199"/>
    <w:rsid w:val="00B5291B"/>
    <w:rsid w:val="00B5514B"/>
    <w:rsid w:val="00B655B3"/>
    <w:rsid w:val="00B81D01"/>
    <w:rsid w:val="00B8496A"/>
    <w:rsid w:val="00BB46EF"/>
    <w:rsid w:val="00BC6C44"/>
    <w:rsid w:val="00BE0324"/>
    <w:rsid w:val="00BF315C"/>
    <w:rsid w:val="00BF327E"/>
    <w:rsid w:val="00C042A9"/>
    <w:rsid w:val="00C06141"/>
    <w:rsid w:val="00C45155"/>
    <w:rsid w:val="00C51ACD"/>
    <w:rsid w:val="00C54D30"/>
    <w:rsid w:val="00C9376C"/>
    <w:rsid w:val="00C97729"/>
    <w:rsid w:val="00CA5FEB"/>
    <w:rsid w:val="00CC30D0"/>
    <w:rsid w:val="00CC3FF3"/>
    <w:rsid w:val="00CD26C9"/>
    <w:rsid w:val="00CE403B"/>
    <w:rsid w:val="00CF3E64"/>
    <w:rsid w:val="00D0103C"/>
    <w:rsid w:val="00D33A00"/>
    <w:rsid w:val="00D40EE0"/>
    <w:rsid w:val="00D535C7"/>
    <w:rsid w:val="00D6161E"/>
    <w:rsid w:val="00D864CB"/>
    <w:rsid w:val="00D966E1"/>
    <w:rsid w:val="00DB3972"/>
    <w:rsid w:val="00DE72E7"/>
    <w:rsid w:val="00DE7AB0"/>
    <w:rsid w:val="00DF13B4"/>
    <w:rsid w:val="00E43B61"/>
    <w:rsid w:val="00E677C0"/>
    <w:rsid w:val="00EB404A"/>
    <w:rsid w:val="00EB7D0F"/>
    <w:rsid w:val="00EE1337"/>
    <w:rsid w:val="00EE1AFB"/>
    <w:rsid w:val="00EF3918"/>
    <w:rsid w:val="00F174BC"/>
    <w:rsid w:val="00F455F9"/>
    <w:rsid w:val="00F506BE"/>
    <w:rsid w:val="00F57E66"/>
    <w:rsid w:val="00F74C6D"/>
    <w:rsid w:val="00FC602C"/>
    <w:rsid w:val="00FE6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docId w15:val="{F76CFCCE-8B9B-4DFA-9E17-5D0419CE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  <w:style w:type="table" w:styleId="GridTable2">
    <w:name w:val="Grid Table 2"/>
    <w:basedOn w:val="TableNormal"/>
    <w:uiPriority w:val="47"/>
    <w:rsid w:val="00BC6C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890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D25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5</TotalTime>
  <Pages>7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93</cp:revision>
  <cp:lastPrinted>2024-03-16T08:20:00Z</cp:lastPrinted>
  <dcterms:created xsi:type="dcterms:W3CDTF">2024-03-04T10:08:00Z</dcterms:created>
  <dcterms:modified xsi:type="dcterms:W3CDTF">2024-03-21T05:17:00Z</dcterms:modified>
</cp:coreProperties>
</file>